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F231D" w14:textId="367EEAB5" w:rsidR="00370D20" w:rsidRPr="00584205" w:rsidRDefault="001B09FC" w:rsidP="00D9541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84205">
        <w:rPr>
          <w:rStyle w:val="normaltextrun"/>
          <w:rFonts w:ascii="Calibri" w:hAnsi="Calibri" w:cs="Calibri"/>
          <w:b/>
          <w:bCs/>
          <w:sz w:val="36"/>
          <w:szCs w:val="36"/>
        </w:rPr>
        <w:t>CONTROLS AND ADJUSTMENTS</w:t>
      </w:r>
      <w:r w:rsidR="00370D20" w:rsidRPr="00584205">
        <w:rPr>
          <w:rStyle w:val="normaltextrun"/>
          <w:rFonts w:ascii="Calibri" w:hAnsi="Calibri" w:cs="Calibri"/>
          <w:b/>
          <w:bCs/>
          <w:sz w:val="36"/>
          <w:szCs w:val="36"/>
        </w:rPr>
        <w:t>:</w:t>
      </w:r>
      <w:r w:rsidR="00370D20" w:rsidRPr="00584205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646A8D" w:rsidRPr="00584205">
        <w:rPr>
          <w:rStyle w:val="normaltextrun"/>
          <w:rFonts w:ascii="Calibri" w:hAnsi="Calibri" w:cs="Calibri"/>
        </w:rPr>
        <w:t>more adjustments can be made here is the general list: Powerhead/Accessory</w:t>
      </w:r>
      <w:r w:rsidR="00A93C05" w:rsidRPr="00584205">
        <w:rPr>
          <w:rStyle w:val="normaltextrun"/>
          <w:rFonts w:ascii="Calibri" w:hAnsi="Calibri" w:cs="Calibri"/>
        </w:rPr>
        <w:t xml:space="preserve"> </w:t>
      </w:r>
      <w:r w:rsidR="00646A8D" w:rsidRPr="00584205">
        <w:rPr>
          <w:rStyle w:val="normaltextrun"/>
          <w:rFonts w:ascii="Calibri" w:hAnsi="Calibri" w:cs="Calibri"/>
        </w:rPr>
        <w:t>Chair/Positioning</w:t>
      </w:r>
      <w:r w:rsidR="00A93C05" w:rsidRPr="00584205">
        <w:rPr>
          <w:rStyle w:val="normaltextrun"/>
          <w:rFonts w:ascii="Calibri" w:hAnsi="Calibri" w:cs="Calibri"/>
        </w:rPr>
        <w:t xml:space="preserve"> </w:t>
      </w:r>
      <w:r w:rsidR="00646A8D" w:rsidRPr="00584205">
        <w:rPr>
          <w:rStyle w:val="normaltextrun"/>
          <w:rFonts w:ascii="Calibri" w:hAnsi="Calibri" w:cs="Calibri"/>
        </w:rPr>
        <w:t xml:space="preserve">Chair/Controller/Standard Powerhead Adjustments </w:t>
      </w:r>
    </w:p>
    <w:p w14:paraId="41F3EDF8" w14:textId="31785999" w:rsidR="0044120B" w:rsidRPr="00584205" w:rsidRDefault="0044120B" w:rsidP="00D9541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112112E" w14:textId="77777777" w:rsidR="003C25CA" w:rsidRPr="00584205" w:rsidRDefault="003C25CA" w:rsidP="00D9541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B3516F8" w14:textId="37BFD27C" w:rsidR="00A503B4" w:rsidRPr="00584205" w:rsidRDefault="007677DF" w:rsidP="00293BA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</w:rPr>
      </w:pPr>
      <w:r w:rsidRPr="00584205">
        <w:rPr>
          <w:rStyle w:val="normaltextrun"/>
          <w:rFonts w:ascii="Calibri" w:hAnsi="Calibri" w:cs="Calibri"/>
        </w:rPr>
        <w:t>*</w:t>
      </w:r>
      <w:r w:rsidR="005352FA" w:rsidRPr="00584205">
        <w:rPr>
          <w:rStyle w:val="normaltextrun"/>
          <w:rFonts w:ascii="Calibri" w:hAnsi="Calibri" w:cs="Calibri"/>
        </w:rPr>
        <w:t>**</w:t>
      </w:r>
      <w:r w:rsidR="00A503B4" w:rsidRPr="00584205">
        <w:rPr>
          <w:rStyle w:val="normaltextrun"/>
          <w:rFonts w:ascii="Calibri" w:hAnsi="Calibri" w:cs="Calibri"/>
        </w:rPr>
        <w:t xml:space="preserve">THE ATTRIBUTES ARE IN CAPITAL LETTERS: … </w:t>
      </w:r>
      <w:r w:rsidR="003C25CA" w:rsidRPr="00584205">
        <w:rPr>
          <w:rStyle w:val="normaltextrun"/>
          <w:rFonts w:ascii="Calibri" w:hAnsi="Calibri" w:cs="Calibri"/>
          <w:color w:val="00B0F0"/>
        </w:rPr>
        <w:t xml:space="preserve">[default values] </w:t>
      </w:r>
      <w:r w:rsidR="00A503B4" w:rsidRPr="00584205">
        <w:rPr>
          <w:rStyle w:val="normaltextrun"/>
          <w:rFonts w:ascii="Calibri" w:hAnsi="Calibri" w:cs="Calibri"/>
          <w:color w:val="00B0F0"/>
        </w:rPr>
        <w:t>the values and data type are blue</w:t>
      </w:r>
      <w:r w:rsidRPr="00584205">
        <w:rPr>
          <w:rStyle w:val="normaltextrun"/>
          <w:rFonts w:ascii="Calibri" w:hAnsi="Calibri" w:cs="Calibri"/>
          <w:color w:val="00B0F0"/>
        </w:rPr>
        <w:t>*</w:t>
      </w:r>
      <w:r w:rsidR="005352FA" w:rsidRPr="00584205">
        <w:rPr>
          <w:rStyle w:val="normaltextrun"/>
          <w:rFonts w:ascii="Calibri" w:hAnsi="Calibri" w:cs="Calibri"/>
          <w:color w:val="00B0F0"/>
        </w:rPr>
        <w:t>**</w:t>
      </w:r>
    </w:p>
    <w:p w14:paraId="611BACAC" w14:textId="6CF5B350" w:rsidR="00BF5BF9" w:rsidRPr="00584205" w:rsidRDefault="00BF5BF9" w:rsidP="00D9541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8ECF92D" w14:textId="26200998" w:rsidR="008B06AC" w:rsidRPr="00584205" w:rsidRDefault="008B06AC" w:rsidP="00D95416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8577CD0" w14:textId="77777777" w:rsidR="008B06AC" w:rsidRPr="00584205" w:rsidRDefault="008B06AC" w:rsidP="008B06A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FROM ER-DIAGRAMM: EXERCISE: </w:t>
      </w:r>
      <w:r w:rsidRPr="00584205">
        <w:rPr>
          <w:rFonts w:ascii="Calibri" w:hAnsi="Calibri" w:cs="Calibri"/>
        </w:rPr>
        <w:t>consideration for Safe Operation of Biodex</w:t>
      </w:r>
    </w:p>
    <w:p w14:paraId="1F5BF3CF" w14:textId="77777777" w:rsidR="008B06AC" w:rsidRPr="00584205" w:rsidRDefault="008B06AC" w:rsidP="008B06A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32"/>
          <w:szCs w:val="32"/>
        </w:rPr>
      </w:pPr>
      <w:r w:rsidRPr="00584205">
        <w:rPr>
          <w:rFonts w:ascii="Calibri" w:hAnsi="Calibri" w:cs="Calibri"/>
        </w:rPr>
        <w:t xml:space="preserve">Torque, Angular Speed, Force </w:t>
      </w:r>
    </w:p>
    <w:p w14:paraId="25A5012D" w14:textId="77777777" w:rsidR="008B06AC" w:rsidRPr="00584205" w:rsidRDefault="008B06AC" w:rsidP="008B06A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useful items from this section:</w:t>
      </w:r>
    </w:p>
    <w:p w14:paraId="462ADEEF" w14:textId="77777777" w:rsidR="008B06AC" w:rsidRPr="00584205" w:rsidRDefault="008B06AC" w:rsidP="008B06AC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EXERCISE: choose one exercise from</w:t>
      </w:r>
    </w:p>
    <w:p w14:paraId="75B74A84" w14:textId="77777777" w:rsidR="008B06AC" w:rsidRPr="00584205" w:rsidRDefault="008B06AC" w:rsidP="008B06AC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MUSCLE: which muscles are used, not only one, more likely the flexor and extensor:</w:t>
      </w:r>
    </w:p>
    <w:p w14:paraId="13B2A60A" w14:textId="77777777" w:rsidR="008B06AC" w:rsidRPr="00584205" w:rsidRDefault="008B06AC" w:rsidP="008B06AC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name of the active muscles as string</w:t>
      </w:r>
    </w:p>
    <w:p w14:paraId="47987951" w14:textId="77777777" w:rsidR="008B06AC" w:rsidRPr="00584205" w:rsidRDefault="008B06AC" w:rsidP="008B06A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3F72EE4B" w14:textId="77777777" w:rsidR="008B06AC" w:rsidRPr="00584205" w:rsidRDefault="008B06AC" w:rsidP="008B06A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32"/>
          <w:szCs w:val="32"/>
        </w:rPr>
      </w:pPr>
      <w:r w:rsidRPr="00584205">
        <w:rPr>
          <w:rStyle w:val="normaltextrun"/>
          <w:rFonts w:ascii="Calibri" w:hAnsi="Calibri" w:cs="Calibri"/>
          <w:sz w:val="32"/>
          <w:szCs w:val="32"/>
        </w:rPr>
        <w:t xml:space="preserve">… </w:t>
      </w:r>
      <w:bookmarkStart w:id="0" w:name="_Hlk55940264"/>
      <w:r w:rsidRPr="00584205">
        <w:rPr>
          <w:rFonts w:ascii="Calibri" w:hAnsi="Calibri" w:cs="Calibri"/>
        </w:rPr>
        <w:t>for proper testing techniques</w:t>
      </w:r>
      <w:bookmarkEnd w:id="0"/>
    </w:p>
    <w:p w14:paraId="372C933B" w14:textId="77777777" w:rsidR="008B06AC" w:rsidRPr="00584205" w:rsidRDefault="008B06AC" w:rsidP="008B06AC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for proper testing techniques:</w:t>
      </w:r>
    </w:p>
    <w:p w14:paraId="44190C0F" w14:textId="77777777" w:rsidR="008B06AC" w:rsidRPr="00584205" w:rsidRDefault="008B06AC" w:rsidP="008B06AC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REPETITION: how many repetitions have been done</w:t>
      </w:r>
    </w:p>
    <w:p w14:paraId="4FF62864" w14:textId="4C4F1248" w:rsidR="003C25CA" w:rsidRPr="00584205" w:rsidRDefault="008B06AC" w:rsidP="008B06AC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 xml:space="preserve">continuous scale, float </w:t>
      </w:r>
    </w:p>
    <w:p w14:paraId="107D339E" w14:textId="77777777" w:rsidR="008B06AC" w:rsidRPr="00584205" w:rsidRDefault="008B06AC" w:rsidP="008B06AC">
      <w:pPr>
        <w:pStyle w:val="paragraph"/>
        <w:spacing w:before="0" w:beforeAutospacing="0" w:after="0" w:afterAutospacing="0"/>
        <w:ind w:left="2160"/>
        <w:textAlignment w:val="baseline"/>
        <w:rPr>
          <w:rStyle w:val="normaltextrun"/>
          <w:rFonts w:ascii="Calibri" w:hAnsi="Calibri" w:cs="Calibri"/>
          <w:color w:val="00B0F0"/>
        </w:rPr>
      </w:pPr>
    </w:p>
    <w:p w14:paraId="38744156" w14:textId="3947C83B" w:rsidR="00BF5BF9" w:rsidRPr="00584205" w:rsidRDefault="00646A8D" w:rsidP="008B06A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584205">
        <w:rPr>
          <w:rFonts w:ascii="Calibri" w:hAnsi="Calibri" w:cs="Calibri"/>
          <w:b/>
          <w:bCs/>
          <w:sz w:val="28"/>
          <w:szCs w:val="28"/>
        </w:rPr>
        <w:t>Powerhead:</w:t>
      </w:r>
      <w:r w:rsidRPr="00584205">
        <w:rPr>
          <w:rFonts w:ascii="Calibri" w:hAnsi="Calibri" w:cs="Calibri"/>
          <w:sz w:val="28"/>
          <w:szCs w:val="28"/>
        </w:rPr>
        <w:t xml:space="preserve"> </w:t>
      </w:r>
      <w:r w:rsidRPr="00584205">
        <w:rPr>
          <w:rFonts w:ascii="Calibri" w:hAnsi="Calibri" w:cs="Calibri"/>
        </w:rPr>
        <w:t>positioning controls and adjustments – are the same for single and double</w:t>
      </w:r>
    </w:p>
    <w:p w14:paraId="1BD13D73" w14:textId="77777777" w:rsidR="000460CB" w:rsidRPr="00584205" w:rsidRDefault="00C62D51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POWERHEAD_</w:t>
      </w:r>
      <w:r w:rsidR="009E2CF4" w:rsidRPr="00584205">
        <w:rPr>
          <w:rFonts w:ascii="Calibri" w:hAnsi="Calibri" w:cs="Calibri"/>
        </w:rPr>
        <w:t>ORIENTATION</w:t>
      </w:r>
      <w:r w:rsidR="00646A8D" w:rsidRPr="00584205">
        <w:rPr>
          <w:rFonts w:ascii="Calibri" w:hAnsi="Calibri" w:cs="Calibri"/>
        </w:rPr>
        <w:t xml:space="preserve">: </w:t>
      </w:r>
      <w:r w:rsidR="002D23B7" w:rsidRPr="00584205">
        <w:rPr>
          <w:rFonts w:ascii="Calibri" w:hAnsi="Calibri" w:cs="Calibri"/>
        </w:rPr>
        <w:t>rotation horizontal plane</w:t>
      </w:r>
      <w:r w:rsidR="009E2CF4" w:rsidRPr="00584205">
        <w:rPr>
          <w:rFonts w:ascii="Calibri" w:hAnsi="Calibri" w:cs="Calibri"/>
        </w:rPr>
        <w:t xml:space="preserve"> </w:t>
      </w:r>
    </w:p>
    <w:p w14:paraId="0DA1D6A5" w14:textId="6CA3BB17" w:rsidR="00646A8D" w:rsidRPr="00584205" w:rsidRDefault="009E2CF4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[0°</w:t>
      </w:r>
      <w:r w:rsidR="007F2B04" w:rsidRPr="00584205">
        <w:rPr>
          <w:rFonts w:ascii="Calibri" w:hAnsi="Calibri" w:cs="Calibri"/>
          <w:color w:val="00B0F0"/>
        </w:rPr>
        <w:t>, 45°,</w:t>
      </w:r>
      <w:r w:rsidR="00A55059" w:rsidRPr="00584205">
        <w:rPr>
          <w:rFonts w:ascii="Calibri" w:hAnsi="Calibri" w:cs="Calibri"/>
          <w:color w:val="00B0F0"/>
        </w:rPr>
        <w:t xml:space="preserve"> 60°,</w:t>
      </w:r>
      <w:r w:rsidR="007F2B04" w:rsidRPr="00584205">
        <w:rPr>
          <w:rFonts w:ascii="Calibri" w:hAnsi="Calibri" w:cs="Calibri"/>
          <w:color w:val="00B0F0"/>
        </w:rPr>
        <w:t xml:space="preserve"> </w:t>
      </w:r>
      <w:r w:rsidR="00953B4C" w:rsidRPr="00584205">
        <w:rPr>
          <w:rFonts w:ascii="Calibri" w:hAnsi="Calibri" w:cs="Calibri"/>
          <w:color w:val="00B0F0"/>
        </w:rPr>
        <w:t xml:space="preserve">75°, </w:t>
      </w:r>
      <w:r w:rsidR="007F2B04" w:rsidRPr="00584205">
        <w:rPr>
          <w:rFonts w:ascii="Calibri" w:hAnsi="Calibri" w:cs="Calibri"/>
          <w:color w:val="00B0F0"/>
        </w:rPr>
        <w:t>90°,</w:t>
      </w:r>
      <w:r w:rsidR="00A55059" w:rsidRPr="00584205">
        <w:rPr>
          <w:rFonts w:ascii="Calibri" w:hAnsi="Calibri" w:cs="Calibri"/>
          <w:color w:val="00B0F0"/>
        </w:rPr>
        <w:t xml:space="preserve"> 105°, 120°,</w:t>
      </w:r>
      <w:r w:rsidR="0062702F" w:rsidRPr="00584205">
        <w:rPr>
          <w:rFonts w:ascii="Calibri" w:hAnsi="Calibri" w:cs="Calibri"/>
          <w:color w:val="00B0F0"/>
        </w:rPr>
        <w:t xml:space="preserve"> 135°</w:t>
      </w:r>
      <w:r w:rsidR="00A55059" w:rsidRPr="00584205">
        <w:rPr>
          <w:rFonts w:ascii="Calibri" w:hAnsi="Calibri" w:cs="Calibri"/>
          <w:color w:val="00B0F0"/>
        </w:rPr>
        <w:t>, 180°</w:t>
      </w:r>
      <w:r w:rsidRPr="00584205">
        <w:rPr>
          <w:rFonts w:ascii="Calibri" w:hAnsi="Calibri" w:cs="Calibri"/>
          <w:color w:val="00B0F0"/>
        </w:rPr>
        <w:t>]</w:t>
      </w:r>
      <w:r w:rsidR="00BF5BF9" w:rsidRPr="00584205">
        <w:rPr>
          <w:rFonts w:ascii="Calibri" w:hAnsi="Calibri" w:cs="Calibri"/>
          <w:color w:val="00B0F0"/>
        </w:rPr>
        <w:t xml:space="preserve">, </w:t>
      </w:r>
      <w:r w:rsidR="00B12290" w:rsidRPr="00584205">
        <w:rPr>
          <w:rFonts w:ascii="Calibri" w:hAnsi="Calibri" w:cs="Calibri"/>
          <w:color w:val="00B0F0"/>
        </w:rPr>
        <w:t xml:space="preserve">fixed, </w:t>
      </w:r>
      <w:r w:rsidR="00BF5BF9" w:rsidRPr="00584205">
        <w:rPr>
          <w:rFonts w:ascii="Calibri" w:hAnsi="Calibri" w:cs="Calibri"/>
          <w:color w:val="00B0F0"/>
        </w:rPr>
        <w:t xml:space="preserve">therefore </w:t>
      </w:r>
      <w:r w:rsidR="0097372D" w:rsidRPr="00584205">
        <w:rPr>
          <w:rFonts w:ascii="Calibri" w:hAnsi="Calibri" w:cs="Calibri"/>
          <w:color w:val="00B0F0"/>
        </w:rPr>
        <w:t>floating-point number</w:t>
      </w:r>
    </w:p>
    <w:p w14:paraId="6BF526B6" w14:textId="77777777" w:rsidR="00BF5BF9" w:rsidRPr="00584205" w:rsidRDefault="00BF5BF9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  <w:b/>
          <w:bCs/>
        </w:rPr>
      </w:pPr>
    </w:p>
    <w:p w14:paraId="0E9ACE08" w14:textId="77777777" w:rsidR="000460CB" w:rsidRPr="00584205" w:rsidRDefault="00C62D51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POWERHEAD</w:t>
      </w:r>
      <w:r w:rsidRPr="00584205">
        <w:rPr>
          <w:rFonts w:ascii="Calibri" w:hAnsi="Calibri" w:cs="Calibri"/>
        </w:rPr>
        <w:softHyphen/>
        <w:t>_</w:t>
      </w:r>
      <w:r w:rsidR="00455E92" w:rsidRPr="00584205">
        <w:rPr>
          <w:rFonts w:ascii="Calibri" w:hAnsi="Calibri" w:cs="Calibri"/>
        </w:rPr>
        <w:t>TILT</w:t>
      </w:r>
      <w:r w:rsidR="002D23B7" w:rsidRPr="00584205">
        <w:rPr>
          <w:rFonts w:ascii="Calibri" w:hAnsi="Calibri" w:cs="Calibri"/>
        </w:rPr>
        <w:t>: rotation on the vertical plane</w:t>
      </w:r>
      <w:r w:rsidR="00455E92" w:rsidRPr="00584205">
        <w:rPr>
          <w:rFonts w:ascii="Calibri" w:hAnsi="Calibri" w:cs="Calibri"/>
        </w:rPr>
        <w:t xml:space="preserve"> (tilt upward or downward), can be read at the tilt scale</w:t>
      </w:r>
      <w:r w:rsidR="009E2CF4" w:rsidRPr="00584205">
        <w:rPr>
          <w:rFonts w:ascii="Calibri" w:hAnsi="Calibri" w:cs="Calibri"/>
        </w:rPr>
        <w:t xml:space="preserve"> </w:t>
      </w:r>
    </w:p>
    <w:p w14:paraId="7A2EB48E" w14:textId="261B32AC" w:rsidR="002D23B7" w:rsidRPr="00584205" w:rsidRDefault="009E2CF4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[0°</w:t>
      </w:r>
      <w:r w:rsidR="009F7B2B" w:rsidRPr="00584205">
        <w:rPr>
          <w:rFonts w:ascii="Calibri" w:hAnsi="Calibri" w:cs="Calibri"/>
          <w:color w:val="00B0F0"/>
        </w:rPr>
        <w:t xml:space="preserve">, </w:t>
      </w:r>
      <w:r w:rsidR="00BF1AD9" w:rsidRPr="00584205">
        <w:rPr>
          <w:rFonts w:ascii="Calibri" w:hAnsi="Calibri" w:cs="Calibri"/>
          <w:color w:val="00B0F0"/>
        </w:rPr>
        <w:t xml:space="preserve">20°, </w:t>
      </w:r>
      <w:r w:rsidR="0062702F" w:rsidRPr="00584205">
        <w:rPr>
          <w:rFonts w:ascii="Calibri" w:hAnsi="Calibri" w:cs="Calibri"/>
          <w:color w:val="00B0F0"/>
        </w:rPr>
        <w:t>15°</w:t>
      </w:r>
      <w:r w:rsidR="006C49D8" w:rsidRPr="00584205">
        <w:rPr>
          <w:rFonts w:ascii="Calibri" w:hAnsi="Calibri" w:cs="Calibri"/>
          <w:color w:val="00B0F0"/>
        </w:rPr>
        <w:t xml:space="preserve"> (shaft down)</w:t>
      </w:r>
      <w:r w:rsidR="0062702F" w:rsidRPr="00584205">
        <w:rPr>
          <w:rFonts w:ascii="Calibri" w:hAnsi="Calibri" w:cs="Calibri"/>
          <w:color w:val="00B0F0"/>
        </w:rPr>
        <w:t xml:space="preserve">, </w:t>
      </w:r>
      <w:r w:rsidR="009F7B2B" w:rsidRPr="00584205">
        <w:rPr>
          <w:rFonts w:ascii="Calibri" w:hAnsi="Calibri" w:cs="Calibri"/>
          <w:color w:val="00B0F0"/>
        </w:rPr>
        <w:t>16°,</w:t>
      </w:r>
      <w:r w:rsidR="00BF1AD9" w:rsidRPr="00584205">
        <w:rPr>
          <w:rFonts w:ascii="Calibri" w:hAnsi="Calibri" w:cs="Calibri"/>
          <w:color w:val="00B0F0"/>
        </w:rPr>
        <w:t xml:space="preserve"> 30° (20</w:t>
      </w:r>
      <w:r w:rsidR="00B12290" w:rsidRPr="00584205">
        <w:rPr>
          <w:rFonts w:ascii="Calibri" w:hAnsi="Calibri" w:cs="Calibri"/>
          <w:color w:val="00B0F0"/>
        </w:rPr>
        <w:t>°</w:t>
      </w:r>
      <w:r w:rsidR="00BF1AD9" w:rsidRPr="00584205">
        <w:rPr>
          <w:rFonts w:ascii="Calibri" w:hAnsi="Calibri" w:cs="Calibri"/>
          <w:color w:val="00B0F0"/>
        </w:rPr>
        <w:t xml:space="preserve"> to 30°),</w:t>
      </w:r>
      <w:r w:rsidR="009F7B2B" w:rsidRPr="00584205">
        <w:rPr>
          <w:rFonts w:ascii="Calibri" w:hAnsi="Calibri" w:cs="Calibri"/>
          <w:color w:val="00B0F0"/>
        </w:rPr>
        <w:t xml:space="preserve"> </w:t>
      </w:r>
      <w:r w:rsidR="00C86A45" w:rsidRPr="00584205">
        <w:rPr>
          <w:rFonts w:ascii="Calibri" w:hAnsi="Calibri" w:cs="Calibri"/>
          <w:color w:val="00B0F0"/>
        </w:rPr>
        <w:t>35°</w:t>
      </w:r>
      <w:r w:rsidR="00F328B0" w:rsidRPr="00584205">
        <w:rPr>
          <w:rFonts w:ascii="Calibri" w:hAnsi="Calibri" w:cs="Calibri"/>
          <w:color w:val="00B0F0"/>
        </w:rPr>
        <w:t xml:space="preserve"> </w:t>
      </w:r>
      <w:r w:rsidR="00C86A45" w:rsidRPr="00584205">
        <w:rPr>
          <w:rFonts w:ascii="Calibri" w:hAnsi="Calibri" w:cs="Calibri"/>
          <w:color w:val="00B0F0"/>
        </w:rPr>
        <w:t>(shaft up)</w:t>
      </w:r>
      <w:r w:rsidR="002D613D" w:rsidRPr="00584205">
        <w:rPr>
          <w:rFonts w:ascii="Calibri" w:hAnsi="Calibri" w:cs="Calibri"/>
          <w:color w:val="00B0F0"/>
        </w:rPr>
        <w:t xml:space="preserve">, 55°, </w:t>
      </w:r>
      <w:r w:rsidR="00BF1AD9" w:rsidRPr="00584205">
        <w:rPr>
          <w:rFonts w:ascii="Calibri" w:hAnsi="Calibri" w:cs="Calibri"/>
          <w:color w:val="00B0F0"/>
        </w:rPr>
        <w:t xml:space="preserve">70°, </w:t>
      </w:r>
      <w:r w:rsidR="002D613D" w:rsidRPr="00584205">
        <w:rPr>
          <w:rFonts w:ascii="Calibri" w:hAnsi="Calibri" w:cs="Calibri"/>
          <w:color w:val="00B0F0"/>
        </w:rPr>
        <w:t>90° (shaft up</w:t>
      </w:r>
      <w:r w:rsidR="00BF5BF9" w:rsidRPr="00584205">
        <w:rPr>
          <w:rFonts w:ascii="Calibri" w:hAnsi="Calibri" w:cs="Calibri"/>
          <w:color w:val="00B0F0"/>
        </w:rPr>
        <w:t xml:space="preserve">)] = </w:t>
      </w:r>
      <w:r w:rsidR="00A55059" w:rsidRPr="00584205">
        <w:rPr>
          <w:rFonts w:ascii="Calibri" w:hAnsi="Calibri" w:cs="Calibri"/>
          <w:color w:val="00B0F0"/>
        </w:rPr>
        <w:t>those are the predefined … but I think other angles are also possible to set</w:t>
      </w:r>
      <w:r w:rsidR="00BF5BF9" w:rsidRPr="00584205">
        <w:rPr>
          <w:rFonts w:ascii="Calibri" w:hAnsi="Calibri" w:cs="Calibri"/>
          <w:color w:val="00B0F0"/>
        </w:rPr>
        <w:t xml:space="preserve">, therefore </w:t>
      </w:r>
      <w:r w:rsidR="00BF5BF9" w:rsidRPr="00584205">
        <w:rPr>
          <w:rFonts w:ascii="Calibri" w:hAnsi="Calibri" w:cs="Calibri"/>
          <w:b/>
          <w:bCs/>
          <w:color w:val="00B0F0"/>
        </w:rPr>
        <w:t>continuous</w:t>
      </w:r>
      <w:r w:rsidR="00BF5BF9" w:rsidRPr="00584205">
        <w:rPr>
          <w:rFonts w:ascii="Calibri" w:hAnsi="Calibri" w:cs="Calibri"/>
          <w:color w:val="00B0F0"/>
        </w:rPr>
        <w:t xml:space="preserve"> scale </w:t>
      </w:r>
      <w:r w:rsidR="0097372D" w:rsidRPr="00584205">
        <w:rPr>
          <w:rFonts w:ascii="Calibri" w:hAnsi="Calibri" w:cs="Calibri"/>
          <w:color w:val="00B0F0"/>
        </w:rPr>
        <w:t xml:space="preserve">(float) </w:t>
      </w:r>
      <w:r w:rsidR="00BF5BF9" w:rsidRPr="00584205">
        <w:rPr>
          <w:rFonts w:ascii="Calibri" w:hAnsi="Calibri" w:cs="Calibri"/>
          <w:color w:val="00B0F0"/>
        </w:rPr>
        <w:t>is appropriate</w:t>
      </w:r>
    </w:p>
    <w:p w14:paraId="0CBBAA25" w14:textId="77777777" w:rsidR="00BF5BF9" w:rsidRPr="00584205" w:rsidRDefault="00BF5BF9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  <w:b/>
          <w:bCs/>
        </w:rPr>
      </w:pPr>
    </w:p>
    <w:p w14:paraId="2A0DDAFA" w14:textId="77777777" w:rsidR="000460CB" w:rsidRPr="00584205" w:rsidRDefault="00C62D51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POWERHEAD</w:t>
      </w:r>
      <w:r w:rsidRPr="00584205">
        <w:rPr>
          <w:rFonts w:ascii="Calibri" w:hAnsi="Calibri" w:cs="Calibri"/>
        </w:rPr>
        <w:softHyphen/>
      </w:r>
      <w:r w:rsidRPr="00584205">
        <w:rPr>
          <w:rFonts w:ascii="Calibri" w:hAnsi="Calibri" w:cs="Calibri"/>
        </w:rPr>
        <w:softHyphen/>
        <w:t>_</w:t>
      </w:r>
      <w:r w:rsidR="00455E92" w:rsidRPr="00584205">
        <w:rPr>
          <w:rFonts w:ascii="Calibri" w:hAnsi="Calibri" w:cs="Calibri"/>
        </w:rPr>
        <w:t>HEIGHT</w:t>
      </w:r>
      <w:r w:rsidR="002D23B7" w:rsidRPr="00584205">
        <w:rPr>
          <w:rFonts w:ascii="Calibri" w:hAnsi="Calibri" w:cs="Calibri"/>
        </w:rPr>
        <w:t>:</w:t>
      </w:r>
      <w:r w:rsidR="00455E92" w:rsidRPr="00584205">
        <w:rPr>
          <w:rFonts w:ascii="Calibri" w:hAnsi="Calibri" w:cs="Calibri"/>
        </w:rPr>
        <w:t xml:space="preserve"> can be raised or lowered – can looked up at the Powerhead height Scale</w:t>
      </w:r>
    </w:p>
    <w:p w14:paraId="77591D4A" w14:textId="7C3D7C56" w:rsidR="00BF5BF9" w:rsidRPr="00584205" w:rsidRDefault="00BF5BF9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can be raised or lowered over a range of 14’’</w:t>
      </w:r>
      <w:r w:rsidR="007677DF" w:rsidRPr="00584205">
        <w:rPr>
          <w:rFonts w:ascii="Calibri" w:hAnsi="Calibri" w:cs="Calibri"/>
          <w:color w:val="00B0F0"/>
        </w:rPr>
        <w:t xml:space="preserve"> inch</w:t>
      </w:r>
      <w:r w:rsidRPr="00584205">
        <w:rPr>
          <w:rFonts w:ascii="Calibri" w:hAnsi="Calibri" w:cs="Calibri"/>
          <w:color w:val="00B0F0"/>
        </w:rPr>
        <w:t xml:space="preserve"> (ca. 35,56cm)</w:t>
      </w:r>
      <w:r w:rsidR="0097372D" w:rsidRPr="00584205">
        <w:rPr>
          <w:rFonts w:ascii="Calibri" w:hAnsi="Calibri" w:cs="Calibri"/>
          <w:color w:val="00B0F0"/>
        </w:rPr>
        <w:t>, therefore continuous/float</w:t>
      </w:r>
    </w:p>
    <w:p w14:paraId="75551E99" w14:textId="77777777" w:rsidR="00A55059" w:rsidRPr="00584205" w:rsidRDefault="00A55059" w:rsidP="00BF5BF9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Calibri" w:hAnsi="Calibri" w:cs="Calibri"/>
          <w:b/>
          <w:bCs/>
        </w:rPr>
      </w:pPr>
    </w:p>
    <w:p w14:paraId="2E2464B6" w14:textId="77777777" w:rsidR="000460CB" w:rsidRPr="00584205" w:rsidRDefault="00BF5BF9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POWERHEAD_</w:t>
      </w:r>
      <w:r w:rsidR="000460CB" w:rsidRPr="00584205">
        <w:rPr>
          <w:rFonts w:ascii="Calibri" w:hAnsi="Calibri" w:cs="Calibri"/>
        </w:rPr>
        <w:t>POSITION</w:t>
      </w:r>
      <w:r w:rsidR="00455E92" w:rsidRPr="00584205">
        <w:rPr>
          <w:rFonts w:ascii="Calibri" w:hAnsi="Calibri" w:cs="Calibri"/>
        </w:rPr>
        <w:t xml:space="preserve">: single chair only </w:t>
      </w:r>
      <w:r w:rsidR="00AB0032" w:rsidRPr="00584205">
        <w:rPr>
          <w:rFonts w:ascii="Calibri" w:hAnsi="Calibri" w:cs="Calibri"/>
        </w:rPr>
        <w:t>–</w:t>
      </w:r>
      <w:r w:rsidR="00455E92" w:rsidRPr="00584205">
        <w:rPr>
          <w:rFonts w:ascii="Calibri" w:hAnsi="Calibri" w:cs="Calibri"/>
        </w:rPr>
        <w:t xml:space="preserve"> </w:t>
      </w:r>
      <w:r w:rsidR="00AB0032" w:rsidRPr="00584205">
        <w:rPr>
          <w:rFonts w:ascii="Calibri" w:hAnsi="Calibri" w:cs="Calibri"/>
        </w:rPr>
        <w:t>the position horizontally left right from the positioning chair – look up at the powerhead position scale</w:t>
      </w:r>
    </w:p>
    <w:p w14:paraId="495221AD" w14:textId="1F90A4BF" w:rsidR="00B26FA6" w:rsidRPr="00584205" w:rsidRDefault="007677DF" w:rsidP="00B26FA6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can be moved freely: continuous scale = float</w:t>
      </w:r>
    </w:p>
    <w:p w14:paraId="0B0CE4B1" w14:textId="08AE21B6" w:rsidR="00B26FA6" w:rsidRPr="00584205" w:rsidRDefault="00B26FA6" w:rsidP="00B26FA6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664C5009" w14:textId="77777777" w:rsidR="00B26FA6" w:rsidRPr="00584205" w:rsidRDefault="00B26FA6" w:rsidP="00B26FA6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color w:val="FF0000"/>
        </w:rPr>
      </w:pPr>
      <w:r w:rsidRPr="00584205">
        <w:rPr>
          <w:rFonts w:ascii="Calibri" w:hAnsi="Calibri" w:cs="Calibri"/>
          <w:color w:val="FF0000"/>
        </w:rPr>
        <w:t xml:space="preserve">POWERHEAD_ATTACHMENT: which attachments have been used during the exercise </w:t>
      </w:r>
    </w:p>
    <w:p w14:paraId="67CC8ED3" w14:textId="72F04347" w:rsidR="003C25CA" w:rsidRPr="00584205" w:rsidRDefault="00B26FA6" w:rsidP="007C39DA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color w:val="FF0000"/>
        </w:rPr>
      </w:pPr>
      <w:r w:rsidRPr="00584205">
        <w:rPr>
          <w:rFonts w:ascii="Calibri" w:hAnsi="Calibri" w:cs="Calibri"/>
          <w:color w:val="FF0000"/>
        </w:rPr>
        <w:t>[different types of attachments, = name of the attachments] … string, pull-down</w:t>
      </w:r>
    </w:p>
    <w:p w14:paraId="0D4629E5" w14:textId="77777777" w:rsidR="003C25CA" w:rsidRPr="00584205" w:rsidRDefault="003C25CA" w:rsidP="003C25C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</w:rPr>
      </w:pPr>
    </w:p>
    <w:p w14:paraId="1DC508F2" w14:textId="76A2E83D" w:rsidR="0097372D" w:rsidRPr="00584205" w:rsidRDefault="0044120B" w:rsidP="0097372D">
      <w:pPr>
        <w:pStyle w:val="paragraph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584205">
        <w:rPr>
          <w:rFonts w:ascii="Calibri" w:hAnsi="Calibri" w:cs="Calibri"/>
          <w:b/>
          <w:bCs/>
          <w:sz w:val="28"/>
          <w:szCs w:val="28"/>
        </w:rPr>
        <w:lastRenderedPageBreak/>
        <w:t>Chair Adjustments:</w:t>
      </w:r>
    </w:p>
    <w:p w14:paraId="25339462" w14:textId="77777777" w:rsidR="000460CB" w:rsidRPr="00584205" w:rsidRDefault="009F4BB3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EAT</w:t>
      </w:r>
      <w:r w:rsidR="00C62D51" w:rsidRPr="00584205">
        <w:rPr>
          <w:rFonts w:ascii="Calibri" w:hAnsi="Calibri" w:cs="Calibri"/>
        </w:rPr>
        <w:t>_</w:t>
      </w:r>
      <w:r w:rsidRPr="00584205">
        <w:rPr>
          <w:rFonts w:ascii="Calibri" w:hAnsi="Calibri" w:cs="Calibri"/>
        </w:rPr>
        <w:t>HEIGHT: lower or raise the height of the seat</w:t>
      </w:r>
    </w:p>
    <w:p w14:paraId="5DB34741" w14:textId="0F8FBBD4" w:rsidR="0097372D" w:rsidRPr="00584205" w:rsidRDefault="0097372D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can be moved freely</w:t>
      </w:r>
      <w:r w:rsidR="007677DF" w:rsidRPr="00584205">
        <w:rPr>
          <w:rFonts w:ascii="Calibri" w:hAnsi="Calibri" w:cs="Calibri"/>
          <w:color w:val="00B0F0"/>
        </w:rPr>
        <w:t xml:space="preserve"> in inch: </w:t>
      </w:r>
      <w:r w:rsidRPr="00584205">
        <w:rPr>
          <w:rFonts w:ascii="Calibri" w:hAnsi="Calibri" w:cs="Calibri"/>
          <w:color w:val="00B0F0"/>
        </w:rPr>
        <w:t>continuous</w:t>
      </w:r>
      <w:r w:rsidR="007677DF" w:rsidRPr="00584205">
        <w:rPr>
          <w:rFonts w:ascii="Calibri" w:hAnsi="Calibri" w:cs="Calibri"/>
          <w:color w:val="00B0F0"/>
        </w:rPr>
        <w:t xml:space="preserve"> scale = </w:t>
      </w:r>
      <w:r w:rsidRPr="00584205">
        <w:rPr>
          <w:rFonts w:ascii="Calibri" w:hAnsi="Calibri" w:cs="Calibri"/>
          <w:color w:val="00B0F0"/>
        </w:rPr>
        <w:t>float</w:t>
      </w:r>
      <w:r w:rsidR="007677DF" w:rsidRPr="00584205">
        <w:rPr>
          <w:rFonts w:ascii="Calibri" w:hAnsi="Calibri" w:cs="Calibri"/>
          <w:color w:val="00B0F0"/>
        </w:rPr>
        <w:t xml:space="preserve"> </w:t>
      </w:r>
    </w:p>
    <w:p w14:paraId="32E0B3F3" w14:textId="22873D58" w:rsidR="0097372D" w:rsidRPr="00584205" w:rsidRDefault="0097372D" w:rsidP="0097372D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</w:p>
    <w:p w14:paraId="6FE17289" w14:textId="77777777" w:rsidR="000460CB" w:rsidRPr="00584205" w:rsidRDefault="00C86A45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EAT_ORIENTATION: rotation in the horizontal plane</w:t>
      </w:r>
    </w:p>
    <w:p w14:paraId="2F74E2EB" w14:textId="6CA44E17" w:rsidR="00C86A45" w:rsidRPr="00584205" w:rsidRDefault="00C86A45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 xml:space="preserve">[0°, </w:t>
      </w:r>
      <w:r w:rsidR="0097372D" w:rsidRPr="00584205">
        <w:rPr>
          <w:rFonts w:ascii="Calibri" w:hAnsi="Calibri" w:cs="Calibri"/>
          <w:color w:val="00B0F0"/>
        </w:rPr>
        <w:t>15</w:t>
      </w:r>
      <w:r w:rsidR="00B12290" w:rsidRPr="00584205">
        <w:rPr>
          <w:rFonts w:ascii="Calibri" w:hAnsi="Calibri" w:cs="Calibri"/>
          <w:color w:val="00B0F0"/>
        </w:rPr>
        <w:t>°</w:t>
      </w:r>
      <w:r w:rsidR="0097372D" w:rsidRPr="00584205">
        <w:rPr>
          <w:rFonts w:ascii="Calibri" w:hAnsi="Calibri" w:cs="Calibri"/>
          <w:color w:val="00B0F0"/>
        </w:rPr>
        <w:t>, 30</w:t>
      </w:r>
      <w:r w:rsidR="00B12290" w:rsidRPr="00584205">
        <w:rPr>
          <w:rFonts w:ascii="Calibri" w:hAnsi="Calibri" w:cs="Calibri"/>
          <w:color w:val="00B0F0"/>
        </w:rPr>
        <w:t>°</w:t>
      </w:r>
      <w:r w:rsidR="0097372D" w:rsidRPr="00584205">
        <w:rPr>
          <w:rFonts w:ascii="Calibri" w:hAnsi="Calibri" w:cs="Calibri"/>
          <w:color w:val="00B0F0"/>
        </w:rPr>
        <w:t xml:space="preserve">, </w:t>
      </w:r>
      <w:r w:rsidRPr="00584205">
        <w:rPr>
          <w:rFonts w:ascii="Calibri" w:hAnsi="Calibri" w:cs="Calibri"/>
          <w:color w:val="00B0F0"/>
        </w:rPr>
        <w:t xml:space="preserve">45°, 90°, </w:t>
      </w:r>
      <w:r w:rsidR="0062702F" w:rsidRPr="00584205">
        <w:rPr>
          <w:rFonts w:ascii="Calibri" w:hAnsi="Calibri" w:cs="Calibri"/>
          <w:color w:val="00B0F0"/>
        </w:rPr>
        <w:t>135°,</w:t>
      </w:r>
      <w:r w:rsidR="00B12290" w:rsidRPr="00584205">
        <w:rPr>
          <w:rFonts w:ascii="Calibri" w:hAnsi="Calibri" w:cs="Calibri"/>
          <w:color w:val="00B0F0"/>
        </w:rPr>
        <w:t xml:space="preserve"> 150°,</w:t>
      </w:r>
      <w:r w:rsidR="0062702F" w:rsidRPr="00584205">
        <w:rPr>
          <w:rFonts w:ascii="Calibri" w:hAnsi="Calibri" w:cs="Calibri"/>
          <w:color w:val="00B0F0"/>
        </w:rPr>
        <w:t xml:space="preserve"> </w:t>
      </w:r>
      <w:r w:rsidR="00BF1AD9" w:rsidRPr="00584205">
        <w:rPr>
          <w:rFonts w:ascii="Calibri" w:hAnsi="Calibri" w:cs="Calibri"/>
          <w:color w:val="00B0F0"/>
        </w:rPr>
        <w:t xml:space="preserve">165°, </w:t>
      </w:r>
      <w:r w:rsidRPr="00584205">
        <w:rPr>
          <w:rFonts w:ascii="Calibri" w:hAnsi="Calibri" w:cs="Calibri"/>
          <w:color w:val="00B0F0"/>
        </w:rPr>
        <w:t>180°]</w:t>
      </w:r>
      <w:r w:rsidR="000460CB" w:rsidRPr="00584205">
        <w:rPr>
          <w:rFonts w:ascii="Calibri" w:hAnsi="Calibri" w:cs="Calibri"/>
          <w:color w:val="00B0F0"/>
        </w:rPr>
        <w:t>:</w:t>
      </w:r>
      <w:r w:rsidR="00B12290" w:rsidRPr="00584205">
        <w:rPr>
          <w:rFonts w:ascii="Calibri" w:hAnsi="Calibri" w:cs="Calibri"/>
          <w:color w:val="00B0F0"/>
        </w:rPr>
        <w:t xml:space="preserve"> fixed values, float</w:t>
      </w:r>
    </w:p>
    <w:p w14:paraId="370A7B72" w14:textId="77777777" w:rsidR="0097372D" w:rsidRPr="00584205" w:rsidRDefault="0097372D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</w:rPr>
      </w:pPr>
    </w:p>
    <w:p w14:paraId="5A684810" w14:textId="4E9BD79D" w:rsidR="000460CB" w:rsidRPr="00584205" w:rsidRDefault="00922E86" w:rsidP="000460CB">
      <w:pPr>
        <w:pStyle w:val="paragraph"/>
        <w:numPr>
          <w:ilvl w:val="1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EAT</w:t>
      </w:r>
      <w:r w:rsidR="0062702F" w:rsidRPr="00584205">
        <w:rPr>
          <w:rFonts w:ascii="Calibri" w:hAnsi="Calibri" w:cs="Calibri"/>
        </w:rPr>
        <w:t>_</w:t>
      </w:r>
      <w:r w:rsidRPr="00584205">
        <w:rPr>
          <w:rFonts w:ascii="Calibri" w:hAnsi="Calibri" w:cs="Calibri"/>
        </w:rPr>
        <w:t>TILT: adjust the seat back angle</w:t>
      </w:r>
      <w:r w:rsidR="00526055" w:rsidRPr="00584205">
        <w:rPr>
          <w:rFonts w:ascii="Calibri" w:hAnsi="Calibri" w:cs="Calibri"/>
        </w:rPr>
        <w:t>, seatback angle from vertical to horizontal</w:t>
      </w:r>
      <w:r w:rsidR="009E2CF4" w:rsidRPr="00584205">
        <w:rPr>
          <w:rFonts w:ascii="Calibri" w:hAnsi="Calibri" w:cs="Calibri"/>
        </w:rPr>
        <w:t xml:space="preserve"> </w:t>
      </w:r>
    </w:p>
    <w:p w14:paraId="67F09D97" w14:textId="2D8AC887" w:rsidR="00526055" w:rsidRPr="00584205" w:rsidRDefault="009E2CF4" w:rsidP="000460CB">
      <w:pPr>
        <w:pStyle w:val="paragraph"/>
        <w:numPr>
          <w:ilvl w:val="2"/>
          <w:numId w:val="2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[15°,</w:t>
      </w:r>
      <w:r w:rsidR="00C86A45" w:rsidRPr="00584205">
        <w:rPr>
          <w:rFonts w:ascii="Calibri" w:hAnsi="Calibri" w:cs="Calibri"/>
          <w:color w:val="00B0F0"/>
        </w:rPr>
        <w:t xml:space="preserve"> </w:t>
      </w:r>
      <w:r w:rsidR="0062702F" w:rsidRPr="00584205">
        <w:rPr>
          <w:rFonts w:ascii="Calibri" w:hAnsi="Calibri" w:cs="Calibri"/>
          <w:color w:val="00B0F0"/>
        </w:rPr>
        <w:t xml:space="preserve">30° (15° to 30°), </w:t>
      </w:r>
      <w:r w:rsidR="00C86A45" w:rsidRPr="00584205">
        <w:rPr>
          <w:rFonts w:ascii="Calibri" w:hAnsi="Calibri" w:cs="Calibri"/>
          <w:color w:val="00B0F0"/>
        </w:rPr>
        <w:t>90°</w:t>
      </w:r>
      <w:r w:rsidR="00F328B0" w:rsidRPr="00584205">
        <w:rPr>
          <w:rFonts w:ascii="Calibri" w:hAnsi="Calibri" w:cs="Calibri"/>
          <w:color w:val="00B0F0"/>
        </w:rPr>
        <w:t xml:space="preserve"> </w:t>
      </w:r>
      <w:r w:rsidR="00C86A45" w:rsidRPr="00584205">
        <w:rPr>
          <w:rFonts w:ascii="Calibri" w:hAnsi="Calibri" w:cs="Calibri"/>
          <w:color w:val="00B0F0"/>
        </w:rPr>
        <w:t>(fully reclined)</w:t>
      </w:r>
      <w:r w:rsidRPr="00584205">
        <w:rPr>
          <w:rFonts w:ascii="Calibri" w:hAnsi="Calibri" w:cs="Calibri"/>
          <w:color w:val="00B0F0"/>
        </w:rPr>
        <w:t>]</w:t>
      </w:r>
      <w:r w:rsidR="000460CB" w:rsidRPr="00584205">
        <w:rPr>
          <w:rFonts w:ascii="Calibri" w:hAnsi="Calibri" w:cs="Calibri"/>
          <w:color w:val="00B0F0"/>
        </w:rPr>
        <w:t>:</w:t>
      </w:r>
      <w:r w:rsidR="007677DF" w:rsidRPr="00584205">
        <w:rPr>
          <w:rFonts w:ascii="Calibri" w:hAnsi="Calibri" w:cs="Calibri"/>
          <w:color w:val="00B0F0"/>
        </w:rPr>
        <w:t xml:space="preserve"> allows full continuous range of seatback angle</w:t>
      </w:r>
      <w:r w:rsidR="000460CB" w:rsidRPr="00584205">
        <w:rPr>
          <w:rFonts w:ascii="Calibri" w:hAnsi="Calibri" w:cs="Calibri"/>
          <w:color w:val="00B0F0"/>
        </w:rPr>
        <w:t>, float</w:t>
      </w:r>
    </w:p>
    <w:p w14:paraId="40320C26" w14:textId="77777777" w:rsidR="0097372D" w:rsidRPr="00584205" w:rsidRDefault="0097372D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</w:rPr>
      </w:pPr>
    </w:p>
    <w:p w14:paraId="5D679615" w14:textId="188B541C" w:rsidR="00BF32E1" w:rsidRPr="00584205" w:rsidRDefault="00C62D51" w:rsidP="00D95416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EAT_</w:t>
      </w:r>
      <w:r w:rsidR="000460CB" w:rsidRPr="00584205">
        <w:rPr>
          <w:rFonts w:ascii="Calibri" w:hAnsi="Calibri" w:cs="Calibri"/>
        </w:rPr>
        <w:t>POSITION</w:t>
      </w:r>
      <w:r w:rsidR="00BF32E1" w:rsidRPr="00584205">
        <w:rPr>
          <w:rFonts w:ascii="Calibri" w:hAnsi="Calibri" w:cs="Calibri"/>
        </w:rPr>
        <w:t>: positioning of the chair in relation to the powerhead</w:t>
      </w:r>
    </w:p>
    <w:p w14:paraId="3ACEC585" w14:textId="4D4E8CD8" w:rsidR="003C25CA" w:rsidRPr="00584205" w:rsidRDefault="000460CB" w:rsidP="003C25CA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 xml:space="preserve">seat can be moved along the travel: continuous scale, </w:t>
      </w:r>
      <w:r w:rsidR="003C25CA" w:rsidRPr="00584205">
        <w:rPr>
          <w:rFonts w:ascii="Calibri" w:hAnsi="Calibri" w:cs="Calibri"/>
          <w:color w:val="00B0F0"/>
        </w:rPr>
        <w:t>float</w:t>
      </w:r>
    </w:p>
    <w:p w14:paraId="2481B715" w14:textId="1F595C6D" w:rsidR="003C25CA" w:rsidRPr="00584205" w:rsidRDefault="003C25CA" w:rsidP="003C25C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</w:p>
    <w:p w14:paraId="6686887C" w14:textId="77777777" w:rsidR="003C25CA" w:rsidRPr="00584205" w:rsidRDefault="003C25CA" w:rsidP="003C25CA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</w:p>
    <w:p w14:paraId="4F95A650" w14:textId="1143FE0C" w:rsidR="00BF32E1" w:rsidRPr="00584205" w:rsidRDefault="00BF32E1" w:rsidP="00D95416">
      <w:pPr>
        <w:pStyle w:val="paragraph"/>
        <w:numPr>
          <w:ilvl w:val="0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584205">
        <w:rPr>
          <w:rFonts w:ascii="Calibri" w:hAnsi="Calibri" w:cs="Calibri"/>
          <w:b/>
          <w:bCs/>
          <w:sz w:val="28"/>
          <w:szCs w:val="28"/>
        </w:rPr>
        <w:t xml:space="preserve">Controller: </w:t>
      </w:r>
    </w:p>
    <w:p w14:paraId="34A2DEF5" w14:textId="77777777" w:rsidR="003C25CA" w:rsidRPr="00584205" w:rsidRDefault="00C62D51" w:rsidP="003C25CA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</w:rPr>
        <w:t>CONTROLLER_</w:t>
      </w:r>
      <w:r w:rsidR="00FF1511" w:rsidRPr="00584205">
        <w:rPr>
          <w:rFonts w:ascii="Calibri" w:hAnsi="Calibri" w:cs="Calibri"/>
        </w:rPr>
        <w:t>MODE: one of the five modes:</w:t>
      </w:r>
      <w:r w:rsidR="00386E22" w:rsidRPr="00584205">
        <w:rPr>
          <w:rFonts w:ascii="Calibri" w:hAnsi="Calibri" w:cs="Calibri"/>
        </w:rPr>
        <w:t xml:space="preserve"> </w:t>
      </w:r>
    </w:p>
    <w:p w14:paraId="7875BE1D" w14:textId="4CB8AF53" w:rsidR="00BF32E1" w:rsidRPr="00584205" w:rsidRDefault="00386E22" w:rsidP="003C25CA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>[</w:t>
      </w:r>
      <w:r w:rsidR="00FF1511" w:rsidRPr="00584205">
        <w:rPr>
          <w:rFonts w:ascii="Calibri" w:hAnsi="Calibri" w:cs="Calibri"/>
          <w:color w:val="00B0F0"/>
        </w:rPr>
        <w:t>Setup, Passive, Eccentric, Isokinetic or Isometric</w:t>
      </w:r>
      <w:r w:rsidRPr="00584205">
        <w:rPr>
          <w:rFonts w:ascii="Calibri" w:hAnsi="Calibri" w:cs="Calibri"/>
          <w:color w:val="00B0F0"/>
        </w:rPr>
        <w:t>]</w:t>
      </w:r>
      <w:r w:rsidR="003C25CA" w:rsidRPr="00584205">
        <w:rPr>
          <w:rFonts w:ascii="Calibri" w:hAnsi="Calibri" w:cs="Calibri"/>
          <w:color w:val="00B0F0"/>
        </w:rPr>
        <w:t>: given values, string</w:t>
      </w:r>
      <w:r w:rsidR="00225AED" w:rsidRPr="00584205">
        <w:rPr>
          <w:rFonts w:ascii="Calibri" w:hAnsi="Calibri" w:cs="Calibri"/>
          <w:color w:val="00B0F0"/>
        </w:rPr>
        <w:t>, pull-down</w:t>
      </w:r>
    </w:p>
    <w:p w14:paraId="6DBDC2E3" w14:textId="77777777" w:rsidR="003C25CA" w:rsidRPr="00584205" w:rsidRDefault="003C25CA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  <w:color w:val="00B0F0"/>
        </w:rPr>
      </w:pPr>
    </w:p>
    <w:p w14:paraId="6D5F2223" w14:textId="77777777" w:rsidR="003C25CA" w:rsidRPr="00584205" w:rsidRDefault="00C62D51" w:rsidP="003C25CA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</w:t>
      </w:r>
      <w:r w:rsidR="00FF1511" w:rsidRPr="00584205">
        <w:rPr>
          <w:rFonts w:ascii="Calibri" w:hAnsi="Calibri" w:cs="Calibri"/>
        </w:rPr>
        <w:t>CUSHION: prevents movement out of range of motion</w:t>
      </w:r>
      <w:r w:rsidR="00386E22" w:rsidRPr="00584205">
        <w:rPr>
          <w:rFonts w:ascii="Calibri" w:hAnsi="Calibri" w:cs="Calibri"/>
        </w:rPr>
        <w:t xml:space="preserve"> </w:t>
      </w:r>
    </w:p>
    <w:p w14:paraId="4EA7E8F5" w14:textId="22414A95" w:rsidR="00FF1511" w:rsidRPr="00584205" w:rsidRDefault="00386E22" w:rsidP="003C25CA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[hard or soft]</w:t>
      </w:r>
      <w:r w:rsidR="003C25CA" w:rsidRPr="00584205">
        <w:rPr>
          <w:rFonts w:ascii="Calibri" w:hAnsi="Calibri" w:cs="Calibri"/>
          <w:color w:val="00B0F0"/>
        </w:rPr>
        <w:t>: but specific levels can be chosen, string</w:t>
      </w:r>
    </w:p>
    <w:p w14:paraId="6CD0B349" w14:textId="77777777" w:rsidR="003C25CA" w:rsidRPr="00584205" w:rsidRDefault="003C25CA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</w:rPr>
      </w:pPr>
    </w:p>
    <w:p w14:paraId="09C66895" w14:textId="77777777" w:rsidR="003C25CA" w:rsidRPr="00584205" w:rsidRDefault="00C62D51" w:rsidP="003C25CA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</w:t>
      </w:r>
      <w:r w:rsidR="00FF1511" w:rsidRPr="00584205">
        <w:rPr>
          <w:rFonts w:ascii="Calibri" w:hAnsi="Calibri" w:cs="Calibri"/>
        </w:rPr>
        <w:t>SENSITIVITY:</w:t>
      </w:r>
      <w:r w:rsidRPr="00584205">
        <w:rPr>
          <w:rFonts w:ascii="Calibri" w:hAnsi="Calibri" w:cs="Calibri"/>
        </w:rPr>
        <w:t xml:space="preserve"> powerhead acceleration-response to torque</w:t>
      </w:r>
      <w:r w:rsidR="009E2CF4" w:rsidRPr="00584205">
        <w:rPr>
          <w:rFonts w:ascii="Calibri" w:hAnsi="Calibri" w:cs="Calibri"/>
        </w:rPr>
        <w:t xml:space="preserve"> </w:t>
      </w:r>
    </w:p>
    <w:p w14:paraId="03B6E1EE" w14:textId="0B391F25" w:rsidR="00FF1511" w:rsidRPr="00584205" w:rsidRDefault="009E2CF4" w:rsidP="003C25CA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[A, B, C, D, E]</w:t>
      </w:r>
      <w:r w:rsidR="003C25CA" w:rsidRPr="00584205">
        <w:rPr>
          <w:rFonts w:ascii="Calibri" w:hAnsi="Calibri" w:cs="Calibri"/>
          <w:color w:val="00B0F0"/>
        </w:rPr>
        <w:t>: given values, string</w:t>
      </w:r>
      <w:r w:rsidR="00225AED" w:rsidRPr="00584205">
        <w:rPr>
          <w:rFonts w:ascii="Calibri" w:hAnsi="Calibri" w:cs="Calibri"/>
          <w:color w:val="00B0F0"/>
        </w:rPr>
        <w:t>, pull-down</w:t>
      </w:r>
    </w:p>
    <w:p w14:paraId="0CE9C670" w14:textId="77777777" w:rsidR="003C25CA" w:rsidRPr="00584205" w:rsidRDefault="003C25CA" w:rsidP="00F328B0">
      <w:pPr>
        <w:pStyle w:val="paragraph"/>
        <w:spacing w:before="0" w:beforeAutospacing="0" w:after="0" w:afterAutospacing="0"/>
        <w:ind w:left="1800"/>
        <w:jc w:val="both"/>
        <w:textAlignment w:val="baseline"/>
        <w:rPr>
          <w:rFonts w:ascii="Calibri" w:hAnsi="Calibri" w:cs="Calibri"/>
        </w:rPr>
      </w:pPr>
    </w:p>
    <w:p w14:paraId="79B96A30" w14:textId="64A3B12E" w:rsidR="00C62D51" w:rsidRPr="00584205" w:rsidRDefault="00C62D51" w:rsidP="00D95416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ROM</w:t>
      </w:r>
      <w:r w:rsidR="003C25CA" w:rsidRPr="00584205">
        <w:rPr>
          <w:rFonts w:ascii="Calibri" w:hAnsi="Calibri" w:cs="Calibri"/>
        </w:rPr>
        <w:t>_</w:t>
      </w:r>
      <w:r w:rsidRPr="00584205">
        <w:rPr>
          <w:rFonts w:ascii="Calibri" w:hAnsi="Calibri" w:cs="Calibri"/>
        </w:rPr>
        <w:t>LIMIT: in setup mode to select range of motion limits</w:t>
      </w:r>
    </w:p>
    <w:p w14:paraId="76D11D61" w14:textId="34C2FE4B" w:rsidR="001F4792" w:rsidRPr="00584205" w:rsidRDefault="001F4792" w:rsidP="001F4792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 xml:space="preserve">the values will be </w:t>
      </w:r>
      <w:r w:rsidR="00225AED" w:rsidRPr="00584205">
        <w:rPr>
          <w:rFonts w:ascii="Calibri" w:hAnsi="Calibri" w:cs="Calibri"/>
          <w:color w:val="00B0F0"/>
        </w:rPr>
        <w:t>set</w:t>
      </w:r>
      <w:r w:rsidRPr="00584205">
        <w:rPr>
          <w:rFonts w:ascii="Calibri" w:hAnsi="Calibri" w:cs="Calibri"/>
          <w:color w:val="00B0F0"/>
        </w:rPr>
        <w:t xml:space="preserve"> by the system itself: continuous scale, float</w:t>
      </w:r>
    </w:p>
    <w:p w14:paraId="37A24D80" w14:textId="6A51F8FA" w:rsidR="00B26FA6" w:rsidRPr="00584205" w:rsidRDefault="00B26FA6" w:rsidP="001F4792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FF0000"/>
        </w:rPr>
      </w:pPr>
      <w:r w:rsidRPr="00584205">
        <w:rPr>
          <w:rFonts w:ascii="Calibri" w:hAnsi="Calibri" w:cs="Calibri"/>
          <w:color w:val="FF0000"/>
        </w:rPr>
        <w:t xml:space="preserve">upper and lower ROM, two separate values </w:t>
      </w:r>
    </w:p>
    <w:p w14:paraId="7DC6308A" w14:textId="77777777" w:rsidR="003C25CA" w:rsidRPr="00584205" w:rsidRDefault="003C25CA" w:rsidP="001F4792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</w:rPr>
      </w:pPr>
    </w:p>
    <w:p w14:paraId="71F153B9" w14:textId="15D75AAE" w:rsidR="00526055" w:rsidRPr="00584205" w:rsidRDefault="00C62D51" w:rsidP="00D95416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</w:t>
      </w:r>
      <w:r w:rsidR="00B26FA6" w:rsidRPr="00584205">
        <w:rPr>
          <w:rFonts w:ascii="Calibri" w:hAnsi="Calibri" w:cs="Calibri"/>
          <w:color w:val="FF0000"/>
        </w:rPr>
        <w:t>ROM_PERCENTAGE</w:t>
      </w:r>
      <w:r w:rsidR="00526055" w:rsidRPr="00584205">
        <w:rPr>
          <w:rFonts w:ascii="Calibri" w:hAnsi="Calibri" w:cs="Calibri"/>
        </w:rPr>
        <w:t xml:space="preserve">: how </w:t>
      </w:r>
      <w:r w:rsidR="00327A0F" w:rsidRPr="00584205">
        <w:rPr>
          <w:rFonts w:ascii="Calibri" w:hAnsi="Calibri" w:cs="Calibri"/>
        </w:rPr>
        <w:t>many percent</w:t>
      </w:r>
      <w:r w:rsidR="00526055" w:rsidRPr="00584205">
        <w:rPr>
          <w:rFonts w:ascii="Calibri" w:hAnsi="Calibri" w:cs="Calibri"/>
        </w:rPr>
        <w:t xml:space="preserve"> of the range of motion setup can be attained in each direction</w:t>
      </w:r>
    </w:p>
    <w:p w14:paraId="7B16257F" w14:textId="7CFE21D3" w:rsidR="001F4792" w:rsidRPr="00584205" w:rsidRDefault="001F4792" w:rsidP="001F4792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>values from 0% to 100%</w:t>
      </w:r>
      <w:r w:rsidR="00293BAF" w:rsidRPr="00584205">
        <w:rPr>
          <w:rFonts w:ascii="Calibri" w:hAnsi="Calibri" w:cs="Calibri"/>
          <w:color w:val="00B0F0"/>
        </w:rPr>
        <w:t xml:space="preserve"> possible</w:t>
      </w:r>
      <w:r w:rsidRPr="00584205">
        <w:rPr>
          <w:rFonts w:ascii="Calibri" w:hAnsi="Calibri" w:cs="Calibri"/>
          <w:color w:val="00B0F0"/>
        </w:rPr>
        <w:t>: therefore, continuous scale, float</w:t>
      </w:r>
    </w:p>
    <w:p w14:paraId="5149A247" w14:textId="77777777" w:rsidR="001F4792" w:rsidRPr="00584205" w:rsidRDefault="001F4792" w:rsidP="001F4792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</w:rPr>
      </w:pPr>
    </w:p>
    <w:p w14:paraId="2F92737C" w14:textId="2F862CDA" w:rsidR="002E4089" w:rsidRPr="00584205" w:rsidRDefault="002E4089" w:rsidP="00D95416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ECCENTRIC</w:t>
      </w:r>
      <w:r w:rsidR="001F4792" w:rsidRPr="00584205">
        <w:rPr>
          <w:rFonts w:ascii="Calibri" w:hAnsi="Calibri" w:cs="Calibri"/>
        </w:rPr>
        <w:t>_</w:t>
      </w:r>
      <w:r w:rsidRPr="00584205">
        <w:rPr>
          <w:rFonts w:ascii="Calibri" w:hAnsi="Calibri" w:cs="Calibri"/>
        </w:rPr>
        <w:t>SPEED: sets the angular velocity</w:t>
      </w:r>
      <w:r w:rsidRPr="00584205">
        <w:rPr>
          <w:rFonts w:ascii="Calibri" w:hAnsi="Calibri" w:cs="Calibri"/>
          <w:color w:val="00B0F0"/>
        </w:rPr>
        <w:t xml:space="preserve"> </w:t>
      </w:r>
      <w:r w:rsidRPr="00584205">
        <w:rPr>
          <w:rFonts w:ascii="Calibri" w:hAnsi="Calibri" w:cs="Calibri"/>
        </w:rPr>
        <w:t>in the Eccentric Mode</w:t>
      </w:r>
    </w:p>
    <w:p w14:paraId="4BD82785" w14:textId="42AA561D" w:rsidR="001F4792" w:rsidRPr="00584205" w:rsidRDefault="001F4792" w:rsidP="001F4792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unit: degree/second: continuous scale, float</w:t>
      </w:r>
    </w:p>
    <w:p w14:paraId="794BC7D6" w14:textId="77777777" w:rsidR="001F4792" w:rsidRPr="00584205" w:rsidRDefault="001F4792" w:rsidP="001F4792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="Calibri" w:hAnsi="Calibri" w:cs="Calibri"/>
        </w:rPr>
      </w:pPr>
    </w:p>
    <w:p w14:paraId="3C7D02E3" w14:textId="497378DE" w:rsidR="001F4792" w:rsidRPr="00584205" w:rsidRDefault="002E4089" w:rsidP="001F4792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PASSIVE</w:t>
      </w:r>
      <w:r w:rsidR="001F4792" w:rsidRPr="00584205">
        <w:rPr>
          <w:rFonts w:ascii="Calibri" w:hAnsi="Calibri" w:cs="Calibri"/>
        </w:rPr>
        <w:t>_</w:t>
      </w:r>
      <w:r w:rsidRPr="00584205">
        <w:rPr>
          <w:rFonts w:ascii="Calibri" w:hAnsi="Calibri" w:cs="Calibri"/>
        </w:rPr>
        <w:t>SPEED: sets the angular velocity for the Passive Mode</w:t>
      </w:r>
    </w:p>
    <w:p w14:paraId="7AE349AB" w14:textId="59EAE23C" w:rsidR="00293BAF" w:rsidRPr="00584205" w:rsidRDefault="001F4792" w:rsidP="00643E3A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unit: degree/second</w:t>
      </w:r>
      <w:r w:rsidR="00293BAF" w:rsidRPr="00584205">
        <w:rPr>
          <w:rFonts w:ascii="Calibri" w:hAnsi="Calibri" w:cs="Calibri"/>
          <w:color w:val="00B0F0"/>
        </w:rPr>
        <w:t>: continuous scale, float</w:t>
      </w:r>
    </w:p>
    <w:p w14:paraId="7F78F8DA" w14:textId="77777777" w:rsidR="00293BAF" w:rsidRPr="00584205" w:rsidRDefault="00293BAF" w:rsidP="00293BAF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Calibri" w:hAnsi="Calibri" w:cs="Calibri"/>
        </w:rPr>
      </w:pPr>
    </w:p>
    <w:p w14:paraId="21682AB8" w14:textId="180B84B0" w:rsidR="00293BAF" w:rsidRPr="00584205" w:rsidRDefault="00327A0F" w:rsidP="00293BAF">
      <w:pPr>
        <w:pStyle w:val="paragraph"/>
        <w:numPr>
          <w:ilvl w:val="1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TOURQUE_LIMITS: maintains to be below certain torque level, which are specified by the operator</w:t>
      </w:r>
      <w:r w:rsidR="00801DC3" w:rsidRPr="00584205">
        <w:rPr>
          <w:rFonts w:ascii="Calibri" w:hAnsi="Calibri" w:cs="Calibri"/>
        </w:rPr>
        <w:t xml:space="preserve"> at the dial</w:t>
      </w:r>
    </w:p>
    <w:p w14:paraId="2C3AEAA7" w14:textId="01BE76E4" w:rsidR="00293BAF" w:rsidRPr="00584205" w:rsidRDefault="00293BAF" w:rsidP="00293BAF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t>unit: foot-pound</w:t>
      </w:r>
      <w:r w:rsidR="00225AED" w:rsidRPr="00584205">
        <w:rPr>
          <w:rFonts w:ascii="Calibri" w:hAnsi="Calibri" w:cs="Calibri"/>
          <w:color w:val="00B0F0"/>
        </w:rPr>
        <w:t xml:space="preserve"> of torque:</w:t>
      </w:r>
      <w:r w:rsidRPr="00584205">
        <w:rPr>
          <w:rFonts w:ascii="Calibri" w:hAnsi="Calibri" w:cs="Calibri"/>
          <w:color w:val="00B0F0"/>
        </w:rPr>
        <w:t xml:space="preserve"> </w:t>
      </w:r>
      <w:r w:rsidR="00225AED" w:rsidRPr="00584205">
        <w:rPr>
          <w:rFonts w:ascii="Calibri" w:hAnsi="Calibri" w:cs="Calibri"/>
          <w:color w:val="00B0F0"/>
        </w:rPr>
        <w:t>continuous scale, float</w:t>
      </w:r>
    </w:p>
    <w:p w14:paraId="02E3CCB8" w14:textId="517C7EAC" w:rsidR="00B26FA6" w:rsidRPr="00584205" w:rsidRDefault="00B26FA6" w:rsidP="00293BAF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color w:val="FF0000"/>
        </w:rPr>
      </w:pPr>
      <w:r w:rsidRPr="00584205">
        <w:rPr>
          <w:rFonts w:ascii="Calibri" w:hAnsi="Calibri" w:cs="Calibri"/>
          <w:color w:val="FF0000"/>
        </w:rPr>
        <w:t>lbf*ft</w:t>
      </w:r>
    </w:p>
    <w:p w14:paraId="48A6712B" w14:textId="77777777" w:rsidR="00225AED" w:rsidRPr="00584205" w:rsidRDefault="00225AED" w:rsidP="00225AED">
      <w:pPr>
        <w:pStyle w:val="paragraph"/>
        <w:spacing w:before="0" w:beforeAutospacing="0" w:after="0" w:afterAutospacing="0"/>
        <w:ind w:left="2160"/>
        <w:jc w:val="both"/>
        <w:textAlignment w:val="baseline"/>
        <w:rPr>
          <w:rFonts w:ascii="Calibri" w:hAnsi="Calibri" w:cs="Calibri"/>
        </w:rPr>
      </w:pPr>
    </w:p>
    <w:p w14:paraId="67A16C97" w14:textId="3DAD353B" w:rsidR="001F4792" w:rsidRPr="00584205" w:rsidRDefault="00801DC3" w:rsidP="001F4792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 xml:space="preserve">CONTROLLER_PAUSE: </w:t>
      </w:r>
      <w:r w:rsidR="00405B7D" w:rsidRPr="00584205">
        <w:rPr>
          <w:rFonts w:ascii="Calibri" w:hAnsi="Calibri" w:cs="Calibri"/>
        </w:rPr>
        <w:t>sets up time delay when the same motion is repeated</w:t>
      </w:r>
    </w:p>
    <w:p w14:paraId="38DFFFC3" w14:textId="71583CA2" w:rsidR="00225AED" w:rsidRPr="00584205" w:rsidRDefault="00225AED" w:rsidP="00225AED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color w:val="00B0F0"/>
        </w:rPr>
      </w:pPr>
      <w:r w:rsidRPr="00584205">
        <w:rPr>
          <w:rFonts w:ascii="Calibri" w:hAnsi="Calibri" w:cs="Calibri"/>
          <w:color w:val="00B0F0"/>
        </w:rPr>
        <w:lastRenderedPageBreak/>
        <w:t>from zero seconds to ten seconds</w:t>
      </w:r>
      <w:r w:rsidR="00602EB7" w:rsidRPr="00584205">
        <w:rPr>
          <w:rFonts w:ascii="Calibri" w:hAnsi="Calibri" w:cs="Calibri"/>
          <w:color w:val="00B0F0"/>
        </w:rPr>
        <w:t>: continuous scale, float</w:t>
      </w:r>
    </w:p>
    <w:p w14:paraId="45892931" w14:textId="77777777" w:rsidR="00225AED" w:rsidRPr="00584205" w:rsidRDefault="00225AED" w:rsidP="00225AED">
      <w:pPr>
        <w:pStyle w:val="paragraph"/>
        <w:spacing w:before="0" w:beforeAutospacing="0" w:after="0" w:afterAutospacing="0"/>
        <w:ind w:left="2160"/>
        <w:textAlignment w:val="baseline"/>
        <w:rPr>
          <w:rFonts w:ascii="Calibri" w:hAnsi="Calibri" w:cs="Calibri"/>
        </w:rPr>
      </w:pPr>
    </w:p>
    <w:p w14:paraId="7568788F" w14:textId="611B1693" w:rsidR="00405B7D" w:rsidRPr="00584205" w:rsidRDefault="007A5BE3" w:rsidP="00526055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CONTROLLER_ISOKINETICSPEED: max. allowable velocities for each direction in the Isokinetic Mod</w:t>
      </w:r>
      <w:r w:rsidR="002E4089" w:rsidRPr="00584205">
        <w:rPr>
          <w:rFonts w:ascii="Calibri" w:hAnsi="Calibri" w:cs="Calibri"/>
        </w:rPr>
        <w:t>e</w:t>
      </w:r>
    </w:p>
    <w:p w14:paraId="6305E0BD" w14:textId="77777777" w:rsidR="00602EB7" w:rsidRPr="00584205" w:rsidRDefault="00602EB7" w:rsidP="00602EB7">
      <w:pPr>
        <w:pStyle w:val="paragraph"/>
        <w:numPr>
          <w:ilvl w:val="2"/>
          <w:numId w:val="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unit: degree/second: continuous scale, float</w:t>
      </w:r>
    </w:p>
    <w:p w14:paraId="7219E967" w14:textId="72B4220C" w:rsidR="005352FA" w:rsidRPr="00584205" w:rsidRDefault="005352FA" w:rsidP="008B06A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038B237E" w14:textId="77777777" w:rsidR="00986EE3" w:rsidRPr="00584205" w:rsidRDefault="00986EE3" w:rsidP="005352FA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</w:rPr>
      </w:pPr>
    </w:p>
    <w:p w14:paraId="38DAFE45" w14:textId="2F484D49" w:rsidR="0002255F" w:rsidRPr="00584205" w:rsidRDefault="00D964AC" w:rsidP="009E2CF4">
      <w:pPr>
        <w:pStyle w:val="paragraph"/>
        <w:spacing w:after="0"/>
        <w:textAlignment w:val="baseline"/>
        <w:rPr>
          <w:rFonts w:ascii="Calibri" w:hAnsi="Calibri" w:cs="Calibri"/>
          <w:sz w:val="32"/>
          <w:szCs w:val="32"/>
        </w:rPr>
      </w:pPr>
      <w:r w:rsidRPr="00584205">
        <w:rPr>
          <w:rStyle w:val="normaltextrun"/>
          <w:rFonts w:ascii="Calibri" w:hAnsi="Calibri" w:cs="Calibri"/>
          <w:b/>
          <w:bCs/>
          <w:sz w:val="32"/>
          <w:szCs w:val="32"/>
        </w:rPr>
        <w:t>SETUP AND POSITIONING:</w:t>
      </w:r>
      <w:r w:rsidR="00986EE3" w:rsidRPr="00584205">
        <w:rPr>
          <w:rStyle w:val="normaltextrun"/>
          <w:rFonts w:ascii="Calibri" w:hAnsi="Calibri" w:cs="Calibri"/>
          <w:b/>
          <w:bCs/>
          <w:sz w:val="32"/>
          <w:szCs w:val="32"/>
        </w:rPr>
        <w:t xml:space="preserve"> </w:t>
      </w:r>
      <w:proofErr w:type="spellStart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gehört</w:t>
      </w:r>
      <w:proofErr w:type="spellEnd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 xml:space="preserve"> </w:t>
      </w:r>
      <w:proofErr w:type="spellStart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noch</w:t>
      </w:r>
      <w:proofErr w:type="spellEnd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 xml:space="preserve"> </w:t>
      </w:r>
      <w:proofErr w:type="spellStart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zu</w:t>
      </w:r>
      <w:proofErr w:type="spellEnd"/>
      <w:r w:rsidR="00986EE3" w:rsidRPr="00584205"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 xml:space="preserve"> Settings </w:t>
      </w:r>
      <w:r w:rsidRPr="00584205">
        <w:rPr>
          <w:rFonts w:ascii="Calibri" w:hAnsi="Calibri" w:cs="Calibri"/>
        </w:rPr>
        <w:t>The following section details BIODEX System 2 setup and positioning for each of the standard test and exercise patterns.</w:t>
      </w:r>
    </w:p>
    <w:p w14:paraId="7C6B184C" w14:textId="77777777" w:rsidR="001319BB" w:rsidRPr="00584205" w:rsidRDefault="00D95416" w:rsidP="001319BB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Knee: Extension/Flexion:</w:t>
      </w:r>
    </w:p>
    <w:p w14:paraId="3A768D16" w14:textId="77777777" w:rsidR="001319BB" w:rsidRPr="00584205" w:rsidRDefault="00D95416" w:rsidP="001319BB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HIP_FLEXION: how the patient sits on the seat</w:t>
      </w:r>
      <w:r w:rsidR="00F328B0" w:rsidRPr="00584205">
        <w:rPr>
          <w:rFonts w:ascii="Calibri" w:hAnsi="Calibri" w:cs="Calibri"/>
        </w:rPr>
        <w:t>, thigh-angle</w:t>
      </w:r>
      <w:r w:rsidR="009E2CF4" w:rsidRPr="00584205">
        <w:rPr>
          <w:rFonts w:ascii="Calibri" w:hAnsi="Calibri" w:cs="Calibri"/>
        </w:rPr>
        <w:t xml:space="preserve"> </w:t>
      </w:r>
    </w:p>
    <w:p w14:paraId="5452832B" w14:textId="7F8C7DB4" w:rsidR="00D95416" w:rsidRPr="00584205" w:rsidRDefault="009E2CF4" w:rsidP="001319BB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[</w:t>
      </w:r>
      <w:r w:rsidR="00C86A45" w:rsidRPr="00584205">
        <w:rPr>
          <w:rFonts w:ascii="Calibri" w:hAnsi="Calibri" w:cs="Calibri"/>
          <w:color w:val="00B0F0"/>
        </w:rPr>
        <w:t xml:space="preserve">0°, </w:t>
      </w:r>
      <w:r w:rsidR="007F2B04" w:rsidRPr="00584205">
        <w:rPr>
          <w:rFonts w:ascii="Calibri" w:hAnsi="Calibri" w:cs="Calibri"/>
          <w:color w:val="00B0F0"/>
        </w:rPr>
        <w:t xml:space="preserve">45, </w:t>
      </w:r>
      <w:r w:rsidR="00386E22" w:rsidRPr="00584205">
        <w:rPr>
          <w:rFonts w:ascii="Calibri" w:hAnsi="Calibri" w:cs="Calibri"/>
          <w:color w:val="00B0F0"/>
        </w:rPr>
        <w:t xml:space="preserve">60°, </w:t>
      </w:r>
      <w:r w:rsidR="00F96F02" w:rsidRPr="00584205">
        <w:rPr>
          <w:rFonts w:ascii="Calibri" w:hAnsi="Calibri" w:cs="Calibri"/>
          <w:color w:val="00B0F0"/>
        </w:rPr>
        <w:t xml:space="preserve">75°, </w:t>
      </w:r>
      <w:r w:rsidRPr="00584205">
        <w:rPr>
          <w:rFonts w:ascii="Calibri" w:hAnsi="Calibri" w:cs="Calibri"/>
          <w:color w:val="00B0F0"/>
        </w:rPr>
        <w:t>85°,</w:t>
      </w:r>
      <w:r w:rsidR="00BE58A1" w:rsidRPr="00584205">
        <w:rPr>
          <w:rFonts w:ascii="Calibri" w:hAnsi="Calibri" w:cs="Calibri"/>
          <w:color w:val="00B0F0"/>
        </w:rPr>
        <w:t xml:space="preserve"> 90°</w:t>
      </w:r>
      <w:r w:rsidRPr="00584205">
        <w:rPr>
          <w:rFonts w:ascii="Calibri" w:hAnsi="Calibri" w:cs="Calibri"/>
          <w:color w:val="00B0F0"/>
        </w:rPr>
        <w:t>]</w:t>
      </w:r>
      <w:r w:rsidR="001319BB" w:rsidRPr="00584205">
        <w:rPr>
          <w:rFonts w:ascii="Calibri" w:hAnsi="Calibri" w:cs="Calibri"/>
          <w:color w:val="00B0F0"/>
        </w:rPr>
        <w:t>: degree: continuous scale, float</w:t>
      </w:r>
    </w:p>
    <w:p w14:paraId="21C46317" w14:textId="77777777" w:rsidR="00D17703" w:rsidRPr="00584205" w:rsidRDefault="00D17703" w:rsidP="009E2CF4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08E65F0E" w14:textId="2D8E8673" w:rsidR="00AE463A" w:rsidRPr="00584205" w:rsidRDefault="00AE463A" w:rsidP="00AE463A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Kne</w:t>
      </w:r>
      <w:r w:rsidR="0062702F" w:rsidRPr="00584205">
        <w:rPr>
          <w:rFonts w:ascii="Calibri" w:hAnsi="Calibri" w:cs="Calibri"/>
          <w:b/>
          <w:bCs/>
        </w:rPr>
        <w:t>e</w:t>
      </w:r>
      <w:r w:rsidRPr="00584205">
        <w:rPr>
          <w:rFonts w:ascii="Calibri" w:hAnsi="Calibri" w:cs="Calibri"/>
          <w:b/>
          <w:bCs/>
        </w:rPr>
        <w:t>: Tibial Internal/External Rotation</w:t>
      </w:r>
    </w:p>
    <w:p w14:paraId="21E30573" w14:textId="77777777" w:rsidR="001319BB" w:rsidRPr="00584205" w:rsidRDefault="00AE463A" w:rsidP="001319BB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</w:rPr>
        <w:t>FOOTPLATE_TILT:</w:t>
      </w:r>
      <w:r w:rsidR="007F2B04" w:rsidRPr="00584205">
        <w:rPr>
          <w:rFonts w:ascii="Calibri" w:hAnsi="Calibri" w:cs="Calibri"/>
        </w:rPr>
        <w:t xml:space="preserve"> </w:t>
      </w:r>
      <w:r w:rsidR="002D613D" w:rsidRPr="00584205">
        <w:rPr>
          <w:rFonts w:ascii="Calibri" w:hAnsi="Calibri" w:cs="Calibri"/>
        </w:rPr>
        <w:t>how it is positioned forward/backward in the sagittal axis</w:t>
      </w:r>
    </w:p>
    <w:p w14:paraId="4791F7F3" w14:textId="784CB793" w:rsidR="00AE463A" w:rsidRPr="00584205" w:rsidRDefault="007F2B04" w:rsidP="001319BB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color w:val="00B0F0"/>
        </w:rPr>
        <w:t>[0°</w:t>
      </w:r>
      <w:r w:rsidR="00C86A45" w:rsidRPr="00584205">
        <w:rPr>
          <w:rFonts w:ascii="Calibri" w:hAnsi="Calibri" w:cs="Calibri"/>
          <w:color w:val="00B0F0"/>
        </w:rPr>
        <w:t>, 45°</w:t>
      </w:r>
      <w:r w:rsidRPr="00584205">
        <w:rPr>
          <w:rFonts w:ascii="Calibri" w:hAnsi="Calibri" w:cs="Calibri"/>
          <w:color w:val="00B0F0"/>
        </w:rPr>
        <w:t>]</w:t>
      </w:r>
      <w:r w:rsidR="001319BB" w:rsidRPr="00584205">
        <w:rPr>
          <w:rFonts w:ascii="Calibri" w:hAnsi="Calibri" w:cs="Calibri"/>
          <w:color w:val="00B0F0"/>
        </w:rPr>
        <w:t>: degree: continuous scale, float</w:t>
      </w:r>
    </w:p>
    <w:p w14:paraId="6F948E42" w14:textId="77777777" w:rsidR="00C74333" w:rsidRPr="00584205" w:rsidRDefault="00386E22" w:rsidP="00C74333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color w:val="FF0000"/>
          <w:u w:val="single"/>
        </w:rPr>
      </w:pPr>
      <w:r w:rsidRPr="00584205">
        <w:rPr>
          <w:rFonts w:ascii="Calibri" w:hAnsi="Calibri" w:cs="Calibri"/>
          <w:color w:val="FF0000"/>
          <w:u w:val="single"/>
        </w:rPr>
        <w:t xml:space="preserve">ANKLE_FLEXION: </w:t>
      </w:r>
      <w:r w:rsidR="002D613D" w:rsidRPr="00584205">
        <w:rPr>
          <w:rFonts w:ascii="Calibri" w:hAnsi="Calibri" w:cs="Calibri"/>
          <w:color w:val="FF0000"/>
          <w:u w:val="single"/>
        </w:rPr>
        <w:t>how it is positioned forward/backward in the sagittal axis</w:t>
      </w:r>
    </w:p>
    <w:p w14:paraId="1EB59F30" w14:textId="3355A94D" w:rsidR="00386E22" w:rsidRPr="00584205" w:rsidRDefault="00386E22" w:rsidP="00C74333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  <w:color w:val="FF0000"/>
          <w:u w:val="single"/>
        </w:rPr>
      </w:pPr>
      <w:r w:rsidRPr="00584205">
        <w:rPr>
          <w:rFonts w:ascii="Calibri" w:hAnsi="Calibri" w:cs="Calibri"/>
          <w:color w:val="FF0000"/>
          <w:u w:val="single"/>
        </w:rPr>
        <w:t xml:space="preserve"> [0°</w:t>
      </w:r>
      <w:r w:rsidR="002D613D" w:rsidRPr="00584205">
        <w:rPr>
          <w:rFonts w:ascii="Calibri" w:hAnsi="Calibri" w:cs="Calibri"/>
          <w:color w:val="FF0000"/>
          <w:u w:val="single"/>
        </w:rPr>
        <w:t>, 75°, 90° (75°-90°)</w:t>
      </w:r>
      <w:r w:rsidRPr="00584205">
        <w:rPr>
          <w:rFonts w:ascii="Calibri" w:hAnsi="Calibri" w:cs="Calibri"/>
          <w:color w:val="FF0000"/>
          <w:u w:val="single"/>
        </w:rPr>
        <w:t>]</w:t>
      </w:r>
      <w:r w:rsidR="00C74333" w:rsidRPr="00584205">
        <w:rPr>
          <w:rFonts w:ascii="Calibri" w:hAnsi="Calibri" w:cs="Calibri"/>
          <w:color w:val="FF0000"/>
          <w:u w:val="single"/>
        </w:rPr>
        <w:t>: degree: continuous scale, float</w:t>
      </w:r>
    </w:p>
    <w:p w14:paraId="5DBC7227" w14:textId="77777777" w:rsidR="00C74333" w:rsidRPr="00584205" w:rsidRDefault="00AE463A" w:rsidP="00C74333">
      <w:pPr>
        <w:pStyle w:val="paragraph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KNEE_FLEXION</w:t>
      </w:r>
      <w:r w:rsidR="00D17703" w:rsidRPr="00584205">
        <w:rPr>
          <w:rFonts w:ascii="Calibri" w:hAnsi="Calibri" w:cs="Calibri"/>
        </w:rPr>
        <w:t>:</w:t>
      </w:r>
      <w:r w:rsidR="007F2B04" w:rsidRPr="00584205">
        <w:rPr>
          <w:rFonts w:ascii="Calibri" w:hAnsi="Calibri" w:cs="Calibri"/>
        </w:rPr>
        <w:t xml:space="preserve"> </w:t>
      </w:r>
      <w:r w:rsidR="002D613D" w:rsidRPr="00584205">
        <w:rPr>
          <w:rFonts w:ascii="Calibri" w:hAnsi="Calibri" w:cs="Calibri"/>
        </w:rPr>
        <w:t>how it is positioned forward/backward in the sagittal axis</w:t>
      </w:r>
    </w:p>
    <w:p w14:paraId="259A2D85" w14:textId="55955A77" w:rsidR="00F96F02" w:rsidRPr="00584205" w:rsidRDefault="007F2B04" w:rsidP="00C74333">
      <w:pPr>
        <w:pStyle w:val="paragraph"/>
        <w:numPr>
          <w:ilvl w:val="2"/>
          <w:numId w:val="4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  <w:color w:val="00B0F0"/>
        </w:rPr>
        <w:t>[</w:t>
      </w:r>
      <w:r w:rsidR="00C86A45" w:rsidRPr="00584205">
        <w:rPr>
          <w:rFonts w:ascii="Calibri" w:hAnsi="Calibri" w:cs="Calibri"/>
          <w:color w:val="00B0F0"/>
        </w:rPr>
        <w:t xml:space="preserve">0°, </w:t>
      </w:r>
      <w:r w:rsidR="00386E22" w:rsidRPr="00584205">
        <w:rPr>
          <w:rFonts w:ascii="Calibri" w:hAnsi="Calibri" w:cs="Calibri"/>
          <w:color w:val="00B0F0"/>
        </w:rPr>
        <w:t xml:space="preserve">30°, </w:t>
      </w:r>
      <w:r w:rsidR="002D613D" w:rsidRPr="00584205">
        <w:rPr>
          <w:rFonts w:ascii="Calibri" w:hAnsi="Calibri" w:cs="Calibri"/>
          <w:color w:val="00B0F0"/>
        </w:rPr>
        <w:t xml:space="preserve">45° (30°-45°), </w:t>
      </w:r>
      <w:r w:rsidRPr="00584205">
        <w:rPr>
          <w:rFonts w:ascii="Calibri" w:hAnsi="Calibri" w:cs="Calibri"/>
          <w:color w:val="00B0F0"/>
        </w:rPr>
        <w:t>60°</w:t>
      </w:r>
      <w:r w:rsidR="002D613D" w:rsidRPr="00584205">
        <w:rPr>
          <w:rFonts w:ascii="Calibri" w:hAnsi="Calibri" w:cs="Calibri"/>
          <w:color w:val="00B0F0"/>
        </w:rPr>
        <w:t>,</w:t>
      </w:r>
      <w:r w:rsidR="00F96F02" w:rsidRPr="00584205">
        <w:rPr>
          <w:rFonts w:ascii="Calibri" w:hAnsi="Calibri" w:cs="Calibri"/>
          <w:color w:val="00B0F0"/>
        </w:rPr>
        <w:t xml:space="preserve"> 90°</w:t>
      </w:r>
      <w:r w:rsidRPr="00584205">
        <w:rPr>
          <w:rFonts w:ascii="Calibri" w:hAnsi="Calibri" w:cs="Calibri"/>
          <w:color w:val="00B0F0"/>
        </w:rPr>
        <w:t>]</w:t>
      </w:r>
      <w:r w:rsidR="00C74333" w:rsidRPr="00584205">
        <w:rPr>
          <w:rFonts w:ascii="Calibri" w:hAnsi="Calibri" w:cs="Calibri"/>
          <w:color w:val="00B0F0"/>
        </w:rPr>
        <w:t>: degree: continuous scale, float</w:t>
      </w:r>
    </w:p>
    <w:p w14:paraId="620F46DD" w14:textId="77777777" w:rsidR="0062702F" w:rsidRPr="00584205" w:rsidRDefault="0062702F" w:rsidP="00F96F02">
      <w:pPr>
        <w:pStyle w:val="paragraph"/>
        <w:spacing w:before="0" w:beforeAutospacing="0" w:after="0" w:afterAutospacing="0"/>
        <w:ind w:left="1800"/>
        <w:textAlignment w:val="baseline"/>
        <w:rPr>
          <w:rFonts w:ascii="Calibri" w:hAnsi="Calibri" w:cs="Calibri"/>
          <w:color w:val="00B0F0"/>
        </w:rPr>
      </w:pPr>
    </w:p>
    <w:p w14:paraId="4631A0BD" w14:textId="7F1E7854" w:rsidR="00F96F02" w:rsidRPr="00584205" w:rsidRDefault="0062702F" w:rsidP="00F96F0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Shoulder: Extension/Flexion</w:t>
      </w:r>
    </w:p>
    <w:p w14:paraId="4EFB2BDF" w14:textId="42CC506A" w:rsidR="0062702F" w:rsidRPr="00584205" w:rsidRDefault="0062702F" w:rsidP="00C74333">
      <w:pPr>
        <w:pStyle w:val="paragraph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HOULDER_ABDUCTION:</w:t>
      </w:r>
      <w:r w:rsidR="00953B4C" w:rsidRPr="00584205">
        <w:rPr>
          <w:rFonts w:ascii="Calibri" w:hAnsi="Calibri" w:cs="Calibri"/>
        </w:rPr>
        <w:t xml:space="preserve"> … </w:t>
      </w:r>
      <w:r w:rsidRPr="00584205">
        <w:rPr>
          <w:rFonts w:ascii="Calibri" w:hAnsi="Calibri" w:cs="Calibri"/>
          <w:color w:val="00B0F0"/>
        </w:rPr>
        <w:t>[0°</w:t>
      </w:r>
      <w:r w:rsidR="00BF1AD9" w:rsidRPr="00584205">
        <w:rPr>
          <w:rFonts w:ascii="Calibri" w:hAnsi="Calibri" w:cs="Calibri"/>
          <w:color w:val="00B0F0"/>
        </w:rPr>
        <w:t>, 15°, 25°</w:t>
      </w:r>
      <w:r w:rsidRPr="00584205">
        <w:rPr>
          <w:rFonts w:ascii="Calibri" w:hAnsi="Calibri" w:cs="Calibri"/>
          <w:color w:val="00B0F0"/>
        </w:rPr>
        <w:t>]</w:t>
      </w:r>
      <w:r w:rsidR="00C74333" w:rsidRPr="00584205">
        <w:rPr>
          <w:rFonts w:ascii="Calibri" w:hAnsi="Calibri" w:cs="Calibri"/>
          <w:color w:val="00B0F0"/>
        </w:rPr>
        <w:t>: degree: continuous scale, float</w:t>
      </w:r>
    </w:p>
    <w:p w14:paraId="149432FD" w14:textId="77777777" w:rsidR="006C49D8" w:rsidRPr="00584205" w:rsidRDefault="006C49D8" w:rsidP="0062702F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</w:rPr>
      </w:pPr>
    </w:p>
    <w:p w14:paraId="32DC3965" w14:textId="3B6F2913" w:rsidR="0062702F" w:rsidRPr="00584205" w:rsidRDefault="0062702F" w:rsidP="0062702F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Shoulder: Abduction/Adduction</w:t>
      </w:r>
    </w:p>
    <w:p w14:paraId="035AA157" w14:textId="1835E35E" w:rsidR="00C74333" w:rsidRPr="00584205" w:rsidRDefault="0062702F" w:rsidP="00C74333">
      <w:pPr>
        <w:pStyle w:val="paragraph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>SHOULDER_FLEXION:</w:t>
      </w:r>
      <w:r w:rsidR="00953B4C" w:rsidRPr="00584205">
        <w:rPr>
          <w:rFonts w:ascii="Calibri" w:hAnsi="Calibri" w:cs="Calibri"/>
        </w:rPr>
        <w:t xml:space="preserve"> …</w:t>
      </w:r>
      <w:r w:rsidRPr="00584205">
        <w:rPr>
          <w:rFonts w:ascii="Calibri" w:hAnsi="Calibri" w:cs="Calibri"/>
        </w:rPr>
        <w:t xml:space="preserve"> </w:t>
      </w:r>
      <w:r w:rsidRPr="00584205">
        <w:rPr>
          <w:rFonts w:ascii="Calibri" w:hAnsi="Calibri" w:cs="Calibri"/>
          <w:color w:val="00B0F0"/>
        </w:rPr>
        <w:t>[0°]</w:t>
      </w:r>
      <w:r w:rsidR="00C74333" w:rsidRPr="00584205">
        <w:rPr>
          <w:rFonts w:ascii="Calibri" w:hAnsi="Calibri" w:cs="Calibri"/>
          <w:color w:val="00B0F0"/>
        </w:rPr>
        <w:t>: degree: continuous scale, float</w:t>
      </w:r>
    </w:p>
    <w:p w14:paraId="104067F0" w14:textId="11E00DF3" w:rsidR="00BE58A1" w:rsidRPr="00584205" w:rsidRDefault="00BE58A1" w:rsidP="00BE58A1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B0F0"/>
        </w:rPr>
      </w:pPr>
    </w:p>
    <w:p w14:paraId="5B83D9C0" w14:textId="1E8E5FD5" w:rsidR="00BE58A1" w:rsidRPr="00584205" w:rsidRDefault="00BE58A1" w:rsidP="00BE58A1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trike/>
          <w:color w:val="FF0000"/>
        </w:rPr>
      </w:pPr>
      <w:r w:rsidRPr="00584205">
        <w:rPr>
          <w:rFonts w:ascii="Calibri" w:hAnsi="Calibri" w:cs="Calibri"/>
          <w:b/>
          <w:bCs/>
          <w:strike/>
          <w:color w:val="FF0000"/>
        </w:rPr>
        <w:t>Elbow: Extension/Flexion</w:t>
      </w:r>
    </w:p>
    <w:p w14:paraId="19340FF8" w14:textId="34301463" w:rsidR="006C49D8" w:rsidRPr="00584205" w:rsidRDefault="006C49D8" w:rsidP="00EC5A25">
      <w:pPr>
        <w:pStyle w:val="paragraph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trike/>
          <w:color w:val="FF0000"/>
        </w:rPr>
      </w:pPr>
      <w:r w:rsidRPr="00584205">
        <w:rPr>
          <w:rFonts w:ascii="Calibri" w:hAnsi="Calibri" w:cs="Calibri"/>
          <w:strike/>
          <w:color w:val="FF0000"/>
        </w:rPr>
        <w:t>POSITIONING_CHAIR_ORIENTATION:</w:t>
      </w:r>
      <w:r w:rsidR="00EC5A25" w:rsidRPr="00584205">
        <w:rPr>
          <w:rFonts w:ascii="Calibri" w:hAnsi="Calibri" w:cs="Calibri"/>
          <w:strike/>
          <w:color w:val="FF0000"/>
        </w:rPr>
        <w:t xml:space="preserve"> </w:t>
      </w:r>
      <w:r w:rsidRPr="00584205">
        <w:rPr>
          <w:rFonts w:ascii="Calibri" w:hAnsi="Calibri" w:cs="Calibri"/>
          <w:strike/>
          <w:color w:val="FF0000"/>
        </w:rPr>
        <w:t>… [90°]</w:t>
      </w:r>
      <w:r w:rsidR="00C74333" w:rsidRPr="00584205">
        <w:rPr>
          <w:rFonts w:ascii="Calibri" w:hAnsi="Calibri" w:cs="Calibri"/>
          <w:strike/>
          <w:color w:val="FF0000"/>
        </w:rPr>
        <w:t>: degree: continuous scale, float</w:t>
      </w:r>
    </w:p>
    <w:p w14:paraId="1EC8426D" w14:textId="77777777" w:rsidR="006C49D8" w:rsidRPr="00584205" w:rsidRDefault="006C49D8" w:rsidP="006C49D8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  <w:color w:val="00B0F0"/>
        </w:rPr>
      </w:pPr>
    </w:p>
    <w:p w14:paraId="087F899C" w14:textId="087CE3D5" w:rsidR="006C49D8" w:rsidRPr="00584205" w:rsidRDefault="006C49D8" w:rsidP="006C49D8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</w:rPr>
      </w:pPr>
      <w:r w:rsidRPr="00584205">
        <w:rPr>
          <w:rFonts w:ascii="Calibri" w:hAnsi="Calibri" w:cs="Calibri"/>
          <w:b/>
          <w:bCs/>
        </w:rPr>
        <w:t>Forearm: Pronation/Supination</w:t>
      </w:r>
    </w:p>
    <w:p w14:paraId="4D87067F" w14:textId="338AF30E" w:rsidR="006C49D8" w:rsidRPr="00EC5A25" w:rsidRDefault="006C49D8" w:rsidP="00EC5A25">
      <w:pPr>
        <w:pStyle w:val="paragraph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</w:rPr>
      </w:pPr>
      <w:r w:rsidRPr="00584205">
        <w:rPr>
          <w:rFonts w:ascii="Calibri" w:hAnsi="Calibri" w:cs="Calibri"/>
        </w:rPr>
        <w:t xml:space="preserve">ELBOW_FLEXION: … </w:t>
      </w:r>
      <w:r w:rsidRPr="00584205">
        <w:rPr>
          <w:rFonts w:ascii="Calibri" w:hAnsi="Calibri" w:cs="Calibri"/>
          <w:color w:val="00B0F0"/>
        </w:rPr>
        <w:t>[90°]</w:t>
      </w:r>
      <w:r w:rsidR="00C74333" w:rsidRPr="00584205">
        <w:rPr>
          <w:rFonts w:ascii="Calibri" w:hAnsi="Calibri" w:cs="Calibri"/>
          <w:color w:val="00B0F0"/>
        </w:rPr>
        <w:t>: degree: continu</w:t>
      </w:r>
      <w:r w:rsidR="00C74333">
        <w:rPr>
          <w:rFonts w:ascii="Calibri" w:hAnsi="Calibri" w:cs="Calibri"/>
          <w:color w:val="00B0F0"/>
        </w:rPr>
        <w:t>ous scale, float</w:t>
      </w:r>
    </w:p>
    <w:sectPr w:rsidR="006C49D8" w:rsidRPr="00EC5A25" w:rsidSect="002D5AF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D18ED"/>
    <w:multiLevelType w:val="hybridMultilevel"/>
    <w:tmpl w:val="119005D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43DD8"/>
    <w:multiLevelType w:val="multilevel"/>
    <w:tmpl w:val="836A1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155512"/>
    <w:multiLevelType w:val="hybridMultilevel"/>
    <w:tmpl w:val="BB66D1F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919C88D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sz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A72BA4"/>
    <w:multiLevelType w:val="hybridMultilevel"/>
    <w:tmpl w:val="F2A68CA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2A888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color w:val="auto"/>
        <w:sz w:val="22"/>
      </w:rPr>
    </w:lvl>
    <w:lvl w:ilvl="2" w:tplc="F3B619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D1E18"/>
    <w:multiLevelType w:val="hybridMultilevel"/>
    <w:tmpl w:val="0DE2D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9C88D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B581E"/>
    <w:multiLevelType w:val="hybridMultilevel"/>
    <w:tmpl w:val="8DE0710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919C88D4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  <w:sz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czsTQ2MrU0MDRT0lEKTi0uzszPAykwNKoFAJ0OwZstAAAA"/>
  </w:docVars>
  <w:rsids>
    <w:rsidRoot w:val="00B1606D"/>
    <w:rsid w:val="0002255F"/>
    <w:rsid w:val="0003716E"/>
    <w:rsid w:val="000460CB"/>
    <w:rsid w:val="000467D3"/>
    <w:rsid w:val="0007233F"/>
    <w:rsid w:val="00091224"/>
    <w:rsid w:val="00106616"/>
    <w:rsid w:val="001319BB"/>
    <w:rsid w:val="001A77DF"/>
    <w:rsid w:val="001B09FC"/>
    <w:rsid w:val="001F4792"/>
    <w:rsid w:val="001F7CCD"/>
    <w:rsid w:val="00212C96"/>
    <w:rsid w:val="00225AED"/>
    <w:rsid w:val="00260717"/>
    <w:rsid w:val="00293BAF"/>
    <w:rsid w:val="002D23B7"/>
    <w:rsid w:val="002D5AF6"/>
    <w:rsid w:val="002D613D"/>
    <w:rsid w:val="002E4089"/>
    <w:rsid w:val="00327A0F"/>
    <w:rsid w:val="00370D20"/>
    <w:rsid w:val="003739E4"/>
    <w:rsid w:val="00386E22"/>
    <w:rsid w:val="003B1052"/>
    <w:rsid w:val="003C25CA"/>
    <w:rsid w:val="00405B7D"/>
    <w:rsid w:val="00423666"/>
    <w:rsid w:val="0044120B"/>
    <w:rsid w:val="00455E92"/>
    <w:rsid w:val="004C086D"/>
    <w:rsid w:val="004D25FA"/>
    <w:rsid w:val="00526055"/>
    <w:rsid w:val="005352FA"/>
    <w:rsid w:val="00537B76"/>
    <w:rsid w:val="00584205"/>
    <w:rsid w:val="00602EB7"/>
    <w:rsid w:val="0062702F"/>
    <w:rsid w:val="00643E3A"/>
    <w:rsid w:val="00646A8D"/>
    <w:rsid w:val="006C49D8"/>
    <w:rsid w:val="007677DF"/>
    <w:rsid w:val="007A5BE3"/>
    <w:rsid w:val="007B0250"/>
    <w:rsid w:val="007C39DA"/>
    <w:rsid w:val="007D6514"/>
    <w:rsid w:val="007F2B04"/>
    <w:rsid w:val="00801DC3"/>
    <w:rsid w:val="00813BB5"/>
    <w:rsid w:val="00816DB7"/>
    <w:rsid w:val="008B06AC"/>
    <w:rsid w:val="008F5FC4"/>
    <w:rsid w:val="00922E86"/>
    <w:rsid w:val="0092792E"/>
    <w:rsid w:val="00953B4C"/>
    <w:rsid w:val="0097372D"/>
    <w:rsid w:val="00986EE3"/>
    <w:rsid w:val="009E2CF4"/>
    <w:rsid w:val="009F4BB3"/>
    <w:rsid w:val="009F68DB"/>
    <w:rsid w:val="009F7B2B"/>
    <w:rsid w:val="00A03DB0"/>
    <w:rsid w:val="00A45272"/>
    <w:rsid w:val="00A503B4"/>
    <w:rsid w:val="00A55059"/>
    <w:rsid w:val="00A93C05"/>
    <w:rsid w:val="00AB0032"/>
    <w:rsid w:val="00AE463A"/>
    <w:rsid w:val="00B12290"/>
    <w:rsid w:val="00B1606D"/>
    <w:rsid w:val="00B26FA6"/>
    <w:rsid w:val="00BA60B4"/>
    <w:rsid w:val="00BC015F"/>
    <w:rsid w:val="00BE58A1"/>
    <w:rsid w:val="00BF1AD9"/>
    <w:rsid w:val="00BF32E1"/>
    <w:rsid w:val="00BF5BF9"/>
    <w:rsid w:val="00C25756"/>
    <w:rsid w:val="00C62D51"/>
    <w:rsid w:val="00C74333"/>
    <w:rsid w:val="00C86A45"/>
    <w:rsid w:val="00C93781"/>
    <w:rsid w:val="00CB2642"/>
    <w:rsid w:val="00D17703"/>
    <w:rsid w:val="00D95416"/>
    <w:rsid w:val="00D964AC"/>
    <w:rsid w:val="00DF46E3"/>
    <w:rsid w:val="00DF7E2A"/>
    <w:rsid w:val="00E60B24"/>
    <w:rsid w:val="00E71C32"/>
    <w:rsid w:val="00EC5A25"/>
    <w:rsid w:val="00F328B0"/>
    <w:rsid w:val="00F96F02"/>
    <w:rsid w:val="00FF1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F540E"/>
  <w15:chartTrackingRefBased/>
  <w15:docId w15:val="{243658EB-0664-47B9-887E-EFDD00FA2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paragraph">
    <w:name w:val="paragraph"/>
    <w:basedOn w:val="Standard"/>
    <w:rsid w:val="000912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bsatz-Standardschriftart"/>
    <w:rsid w:val="00091224"/>
  </w:style>
  <w:style w:type="character" w:customStyle="1" w:styleId="eop">
    <w:name w:val="eop"/>
    <w:basedOn w:val="Absatz-Standardschriftart"/>
    <w:rsid w:val="00091224"/>
  </w:style>
  <w:style w:type="character" w:styleId="Fett">
    <w:name w:val="Strong"/>
    <w:basedOn w:val="Absatz-Standardschriftart"/>
    <w:uiPriority w:val="22"/>
    <w:qFormat/>
    <w:rsid w:val="00A03DB0"/>
    <w:rPr>
      <w:b/>
      <w:bCs/>
    </w:rPr>
  </w:style>
  <w:style w:type="paragraph" w:styleId="Listenabsatz">
    <w:name w:val="List Paragraph"/>
    <w:basedOn w:val="Standard"/>
    <w:uiPriority w:val="34"/>
    <w:qFormat/>
    <w:rsid w:val="001F4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743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1</Words>
  <Characters>4168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d Arnab Howlader</dc:creator>
  <cp:keywords/>
  <dc:description/>
  <cp:lastModifiedBy>Rishad Arnab Howlader</cp:lastModifiedBy>
  <cp:revision>2</cp:revision>
  <dcterms:created xsi:type="dcterms:W3CDTF">2020-10-28T00:14:00Z</dcterms:created>
  <dcterms:modified xsi:type="dcterms:W3CDTF">2020-12-02T21:07:00Z</dcterms:modified>
</cp:coreProperties>
</file>